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A6ED6" w14:textId="25E95A64" w:rsidR="005E342F" w:rsidRDefault="00CE4DEF" w:rsidP="00A11448">
      <w:r>
        <w:rPr>
          <w:b/>
        </w:rPr>
        <w:softHyphen/>
      </w:r>
      <w:r>
        <w:rPr>
          <w:b/>
        </w:rPr>
        <w:softHyphen/>
      </w:r>
      <w:r w:rsidR="00B04A7A" w:rsidRPr="008C1270">
        <w:rPr>
          <w:b/>
        </w:rPr>
        <w:t>Name:</w:t>
      </w:r>
      <w:r w:rsidR="003D7575">
        <w:t xml:space="preserve"> </w:t>
      </w:r>
      <w:r w:rsidR="003C3F3D">
        <w:t>Lucy Gardener</w:t>
      </w:r>
      <w:r w:rsidR="005E342F">
        <w:br/>
        <w:t>Project URL:</w:t>
      </w:r>
      <w:r w:rsidR="00BD5AF7">
        <w:t xml:space="preserve"> </w:t>
      </w:r>
      <w:r w:rsidR="003C3F3D">
        <w:t xml:space="preserve"> ws328700wad.remote.ac</w:t>
      </w:r>
    </w:p>
    <w:p w14:paraId="2E7F7D79" w14:textId="1228885E" w:rsidR="00A11448" w:rsidRPr="00C83B5A" w:rsidRDefault="00B1249B" w:rsidP="00A11448">
      <w:pPr>
        <w:rPr>
          <w:b/>
        </w:rPr>
      </w:pPr>
      <w:r>
        <w:rPr>
          <w:b/>
        </w:rPr>
        <w:t>W</w:t>
      </w:r>
      <w:r w:rsidR="005F56B2">
        <w:rPr>
          <w:b/>
        </w:rPr>
        <w:t>AD</w:t>
      </w:r>
      <w:r w:rsidR="00C83B5A" w:rsidRPr="00C83B5A">
        <w:rPr>
          <w:b/>
        </w:rPr>
        <w:t xml:space="preserve"> TEST PLAN</w:t>
      </w:r>
    </w:p>
    <w:tbl>
      <w:tblPr>
        <w:tblStyle w:val="ListTable4-Accent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7"/>
        <w:gridCol w:w="3826"/>
        <w:gridCol w:w="3789"/>
        <w:gridCol w:w="1526"/>
        <w:gridCol w:w="3048"/>
      </w:tblGrid>
      <w:tr w:rsidR="00A11448" w14:paraId="467BC7A5" w14:textId="77777777" w:rsidTr="00C43029">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047" w:type="dxa"/>
          </w:tcPr>
          <w:p w14:paraId="6BFD5908" w14:textId="77777777" w:rsidR="00A11448" w:rsidRDefault="00A11448" w:rsidP="00A11448">
            <w:r>
              <w:t>Page/Section</w:t>
            </w:r>
          </w:p>
        </w:tc>
        <w:tc>
          <w:tcPr>
            <w:tcW w:w="3826" w:type="dxa"/>
          </w:tcPr>
          <w:p w14:paraId="714D6C15" w14:textId="77777777" w:rsidR="00A11448" w:rsidRDefault="00A11448" w:rsidP="00A11448">
            <w:pPr>
              <w:cnfStyle w:val="100000000000" w:firstRow="1" w:lastRow="0" w:firstColumn="0" w:lastColumn="0" w:oddVBand="0" w:evenVBand="0" w:oddHBand="0" w:evenHBand="0" w:firstRowFirstColumn="0" w:firstRowLastColumn="0" w:lastRowFirstColumn="0" w:lastRowLastColumn="0"/>
            </w:pPr>
            <w:r>
              <w:t>Test Details</w:t>
            </w:r>
          </w:p>
        </w:tc>
        <w:tc>
          <w:tcPr>
            <w:tcW w:w="3789" w:type="dxa"/>
          </w:tcPr>
          <w:p w14:paraId="42385C49" w14:textId="77777777" w:rsidR="00A11448" w:rsidRDefault="00A11448" w:rsidP="00A11448">
            <w:pPr>
              <w:cnfStyle w:val="100000000000" w:firstRow="1" w:lastRow="0" w:firstColumn="0" w:lastColumn="0" w:oddVBand="0" w:evenVBand="0" w:oddHBand="0" w:evenHBand="0" w:firstRowFirstColumn="0" w:firstRowLastColumn="0" w:lastRowFirstColumn="0" w:lastRowLastColumn="0"/>
            </w:pPr>
            <w:r>
              <w:t>Expected Outcomes</w:t>
            </w:r>
          </w:p>
        </w:tc>
        <w:tc>
          <w:tcPr>
            <w:tcW w:w="1526" w:type="dxa"/>
          </w:tcPr>
          <w:p w14:paraId="073943B3" w14:textId="77777777" w:rsidR="00A11448" w:rsidRPr="00F279F8" w:rsidRDefault="00A11448" w:rsidP="00F279F8">
            <w:pPr>
              <w:jc w:val="center"/>
              <w:cnfStyle w:val="100000000000" w:firstRow="1" w:lastRow="0" w:firstColumn="0" w:lastColumn="0" w:oddVBand="0" w:evenVBand="0" w:oddHBand="0" w:evenHBand="0" w:firstRowFirstColumn="0" w:firstRowLastColumn="0" w:lastRowFirstColumn="0" w:lastRowLastColumn="0"/>
            </w:pPr>
            <w:r w:rsidRPr="00F279F8">
              <w:rPr>
                <w:color w:val="C00000"/>
              </w:rPr>
              <w:t>R</w:t>
            </w:r>
            <w:r w:rsidRPr="00F279F8">
              <w:rPr>
                <w:color w:val="ED7D31" w:themeColor="accent2"/>
              </w:rPr>
              <w:t>A</w:t>
            </w:r>
            <w:r w:rsidRPr="00F279F8">
              <w:rPr>
                <w:color w:val="70AD47" w:themeColor="accent6"/>
              </w:rPr>
              <w:t>G</w:t>
            </w:r>
          </w:p>
        </w:tc>
        <w:tc>
          <w:tcPr>
            <w:tcW w:w="3048" w:type="dxa"/>
          </w:tcPr>
          <w:p w14:paraId="3AE6E213" w14:textId="77777777" w:rsidR="00A11448" w:rsidRDefault="00A11448" w:rsidP="00A11448">
            <w:pPr>
              <w:cnfStyle w:val="100000000000" w:firstRow="1" w:lastRow="0" w:firstColumn="0" w:lastColumn="0" w:oddVBand="0" w:evenVBand="0" w:oddHBand="0" w:evenHBand="0" w:firstRowFirstColumn="0" w:firstRowLastColumn="0" w:lastRowFirstColumn="0" w:lastRowLastColumn="0"/>
            </w:pPr>
            <w:r>
              <w:t>Comments</w:t>
            </w:r>
          </w:p>
        </w:tc>
      </w:tr>
      <w:tr w:rsidR="00D907FB" w14:paraId="65C7FE41" w14:textId="77777777" w:rsidTr="00040CA0">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3047" w:type="dxa"/>
          </w:tcPr>
          <w:p w14:paraId="5C79FF19" w14:textId="526C0749" w:rsidR="00D907FB" w:rsidRPr="00D907FB" w:rsidRDefault="00AA760C" w:rsidP="00A11448">
            <w:r>
              <w:t>Website UX</w:t>
            </w:r>
          </w:p>
        </w:tc>
        <w:tc>
          <w:tcPr>
            <w:tcW w:w="3826" w:type="dxa"/>
          </w:tcPr>
          <w:p w14:paraId="4F3C4849" w14:textId="3DC39DBA" w:rsidR="00D907FB" w:rsidRDefault="00AA760C" w:rsidP="00544841">
            <w:pPr>
              <w:cnfStyle w:val="000000100000" w:firstRow="0" w:lastRow="0" w:firstColumn="0" w:lastColumn="0" w:oddVBand="0" w:evenVBand="0" w:oddHBand="1" w:evenHBand="0" w:firstRowFirstColumn="0" w:firstRowLastColumn="0" w:lastRowFirstColumn="0" w:lastRowLastColumn="0"/>
            </w:pPr>
            <w:r>
              <w:t xml:space="preserve">Website should </w:t>
            </w:r>
            <w:r w:rsidR="00544841">
              <w:t>be responsive and accessible to users, irrespective of devices.</w:t>
            </w:r>
          </w:p>
        </w:tc>
        <w:tc>
          <w:tcPr>
            <w:tcW w:w="3789" w:type="dxa"/>
          </w:tcPr>
          <w:p w14:paraId="56ADE911" w14:textId="6E0204C3" w:rsidR="00D907FB" w:rsidRDefault="00544841" w:rsidP="00A11448">
            <w:pPr>
              <w:cnfStyle w:val="000000100000" w:firstRow="0" w:lastRow="0" w:firstColumn="0" w:lastColumn="0" w:oddVBand="0" w:evenVBand="0" w:oddHBand="1" w:evenHBand="0" w:firstRowFirstColumn="0" w:firstRowLastColumn="0" w:lastRowFirstColumn="0" w:lastRowLastColumn="0"/>
            </w:pPr>
            <w:r>
              <w:t>Website should be accessible to all users and work on a range of devices (</w:t>
            </w:r>
            <w:proofErr w:type="spellStart"/>
            <w:r>
              <w:t>eg</w:t>
            </w:r>
            <w:proofErr w:type="spellEnd"/>
            <w:r>
              <w:t xml:space="preserve"> mobile)</w:t>
            </w:r>
          </w:p>
        </w:tc>
        <w:tc>
          <w:tcPr>
            <w:tcW w:w="1526" w:type="dxa"/>
            <w:shd w:val="clear" w:color="auto" w:fill="ED7D31" w:themeFill="accent2"/>
          </w:tcPr>
          <w:p w14:paraId="68D31521" w14:textId="77777777" w:rsidR="00D907FB" w:rsidRPr="00620CF9" w:rsidRDefault="00D907FB" w:rsidP="00F279F8">
            <w:pPr>
              <w:jc w:val="center"/>
              <w:cnfStyle w:val="000000100000" w:firstRow="0" w:lastRow="0" w:firstColumn="0" w:lastColumn="0" w:oddVBand="0" w:evenVBand="0" w:oddHBand="1" w:evenHBand="0" w:firstRowFirstColumn="0" w:firstRowLastColumn="0" w:lastRowFirstColumn="0" w:lastRowLastColumn="0"/>
              <w:rPr>
                <w:b/>
                <w:highlight w:val="green"/>
              </w:rPr>
            </w:pPr>
          </w:p>
        </w:tc>
        <w:tc>
          <w:tcPr>
            <w:tcW w:w="3048" w:type="dxa"/>
          </w:tcPr>
          <w:p w14:paraId="317F9D63" w14:textId="3465CC84" w:rsidR="00B96C6D" w:rsidRDefault="00B96C6D" w:rsidP="00A11448">
            <w:pPr>
              <w:cnfStyle w:val="000000100000" w:firstRow="0" w:lastRow="0" w:firstColumn="0" w:lastColumn="0" w:oddVBand="0" w:evenVBand="0" w:oddHBand="1" w:evenHBand="0" w:firstRowFirstColumn="0" w:firstRowLastColumn="0" w:lastRowFirstColumn="0" w:lastRowLastColumn="0"/>
            </w:pPr>
            <w:r>
              <w:t>Ref A1:</w:t>
            </w:r>
          </w:p>
          <w:p w14:paraId="04DE78AB" w14:textId="5947C5E4" w:rsidR="00040CA0" w:rsidRDefault="00040CA0" w:rsidP="00A11448">
            <w:pPr>
              <w:cnfStyle w:val="000000100000" w:firstRow="0" w:lastRow="0" w:firstColumn="0" w:lastColumn="0" w:oddVBand="0" w:evenVBand="0" w:oddHBand="1" w:evenHBand="0" w:firstRowFirstColumn="0" w:firstRowLastColumn="0" w:lastRowFirstColumn="0" w:lastRowLastColumn="0"/>
            </w:pPr>
            <w:r>
              <w:t xml:space="preserve">While the page can be responsive to be used on different devices, in one stage it does get stuck and not work very well. Either </w:t>
            </w:r>
            <w:proofErr w:type="gramStart"/>
            <w:r>
              <w:t>have to</w:t>
            </w:r>
            <w:proofErr w:type="gramEnd"/>
            <w:r>
              <w:t xml:space="preserve"> make the program bigger or smaller to work again.</w:t>
            </w:r>
          </w:p>
        </w:tc>
      </w:tr>
      <w:tr w:rsidR="00A11448" w14:paraId="07707452" w14:textId="77777777" w:rsidTr="00040CA0">
        <w:trPr>
          <w:trHeight w:val="561"/>
        </w:trPr>
        <w:tc>
          <w:tcPr>
            <w:cnfStyle w:val="001000000000" w:firstRow="0" w:lastRow="0" w:firstColumn="1" w:lastColumn="0" w:oddVBand="0" w:evenVBand="0" w:oddHBand="0" w:evenHBand="0" w:firstRowFirstColumn="0" w:firstRowLastColumn="0" w:lastRowFirstColumn="0" w:lastRowLastColumn="0"/>
            <w:tcW w:w="3047" w:type="dxa"/>
          </w:tcPr>
          <w:p w14:paraId="33226BF7" w14:textId="214A7537" w:rsidR="00A11448" w:rsidRDefault="009920C6" w:rsidP="00A11448">
            <w:r>
              <w:t>Admin Login</w:t>
            </w:r>
          </w:p>
        </w:tc>
        <w:tc>
          <w:tcPr>
            <w:tcW w:w="3826" w:type="dxa"/>
          </w:tcPr>
          <w:p w14:paraId="4A94A172" w14:textId="746722E7" w:rsidR="00A11448" w:rsidRDefault="00165DEF" w:rsidP="00A11448">
            <w:pPr>
              <w:cnfStyle w:val="000000000000" w:firstRow="0" w:lastRow="0" w:firstColumn="0" w:lastColumn="0" w:oddVBand="0" w:evenVBand="0" w:oddHBand="0" w:evenHBand="0" w:firstRowFirstColumn="0" w:firstRowLastColumn="0" w:lastRowFirstColumn="0" w:lastRowLastColumn="0"/>
            </w:pPr>
            <w:r>
              <w:t xml:space="preserve">Entire System </w:t>
            </w:r>
            <w:r w:rsidR="009920C6">
              <w:t>must be protected by a login page.</w:t>
            </w:r>
          </w:p>
        </w:tc>
        <w:tc>
          <w:tcPr>
            <w:tcW w:w="3789" w:type="dxa"/>
          </w:tcPr>
          <w:p w14:paraId="43026D87" w14:textId="7AD65806" w:rsidR="00A11448" w:rsidRDefault="009331B4" w:rsidP="00A11448">
            <w:pPr>
              <w:cnfStyle w:val="000000000000" w:firstRow="0" w:lastRow="0" w:firstColumn="0" w:lastColumn="0" w:oddVBand="0" w:evenVBand="0" w:oddHBand="0" w:evenHBand="0" w:firstRowFirstColumn="0" w:firstRowLastColumn="0" w:lastRowFirstColumn="0" w:lastRowLastColumn="0"/>
            </w:pPr>
            <w:r>
              <w:t xml:space="preserve">When </w:t>
            </w:r>
            <w:r w:rsidR="00165DEF">
              <w:t>accessing platform</w:t>
            </w:r>
            <w:r w:rsidR="0096614E">
              <w:t xml:space="preserve"> </w:t>
            </w:r>
            <w:r>
              <w:t>use</w:t>
            </w:r>
            <w:r w:rsidR="0096614E">
              <w:t>rs</w:t>
            </w:r>
            <w:r>
              <w:t xml:space="preserve"> should be prompted with the login page.</w:t>
            </w:r>
          </w:p>
        </w:tc>
        <w:tc>
          <w:tcPr>
            <w:tcW w:w="1526" w:type="dxa"/>
            <w:shd w:val="clear" w:color="auto" w:fill="70AD47" w:themeFill="accent6"/>
          </w:tcPr>
          <w:p w14:paraId="4F30A916" w14:textId="27548390" w:rsidR="00A11448" w:rsidRPr="00F279F8" w:rsidRDefault="00A11448" w:rsidP="00F279F8">
            <w:pPr>
              <w:jc w:val="center"/>
              <w:cnfStyle w:val="000000000000" w:firstRow="0" w:lastRow="0" w:firstColumn="0" w:lastColumn="0" w:oddVBand="0" w:evenVBand="0" w:oddHBand="0" w:evenHBand="0" w:firstRowFirstColumn="0" w:firstRowLastColumn="0" w:lastRowFirstColumn="0" w:lastRowLastColumn="0"/>
              <w:rPr>
                <w:b/>
              </w:rPr>
            </w:pPr>
          </w:p>
        </w:tc>
        <w:tc>
          <w:tcPr>
            <w:tcW w:w="3048" w:type="dxa"/>
          </w:tcPr>
          <w:p w14:paraId="18D3910E" w14:textId="5C3378A8" w:rsidR="0004746C" w:rsidRDefault="00040CA0" w:rsidP="00A11448">
            <w:pPr>
              <w:cnfStyle w:val="000000000000" w:firstRow="0" w:lastRow="0" w:firstColumn="0" w:lastColumn="0" w:oddVBand="0" w:evenVBand="0" w:oddHBand="0" w:evenHBand="0" w:firstRowFirstColumn="0" w:firstRowLastColumn="0" w:lastRowFirstColumn="0" w:lastRowLastColumn="0"/>
            </w:pPr>
            <w:r>
              <w:t>The index page redirects to login page if no login details have been saved.</w:t>
            </w:r>
          </w:p>
        </w:tc>
      </w:tr>
      <w:tr w:rsidR="009920C6" w14:paraId="21F5E500" w14:textId="77777777" w:rsidTr="00040CA0">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3047" w:type="dxa"/>
          </w:tcPr>
          <w:p w14:paraId="002B240B" w14:textId="77777777" w:rsidR="009920C6" w:rsidRDefault="009920C6" w:rsidP="00A11448"/>
        </w:tc>
        <w:tc>
          <w:tcPr>
            <w:tcW w:w="3826" w:type="dxa"/>
          </w:tcPr>
          <w:p w14:paraId="12125A98" w14:textId="77777777" w:rsidR="009920C6" w:rsidRDefault="009920C6" w:rsidP="00A11448">
            <w:pPr>
              <w:cnfStyle w:val="000000100000" w:firstRow="0" w:lastRow="0" w:firstColumn="0" w:lastColumn="0" w:oddVBand="0" w:evenVBand="0" w:oddHBand="1" w:evenHBand="0" w:firstRowFirstColumn="0" w:firstRowLastColumn="0" w:lastRowFirstColumn="0" w:lastRowLastColumn="0"/>
            </w:pPr>
            <w:r>
              <w:t>Login page must only allow authenticated users to log in.</w:t>
            </w:r>
          </w:p>
        </w:tc>
        <w:tc>
          <w:tcPr>
            <w:tcW w:w="3789" w:type="dxa"/>
          </w:tcPr>
          <w:p w14:paraId="652A2D38" w14:textId="039AF0CB" w:rsidR="009920C6" w:rsidRDefault="009331B4" w:rsidP="00D907FB">
            <w:pPr>
              <w:cnfStyle w:val="000000100000" w:firstRow="0" w:lastRow="0" w:firstColumn="0" w:lastColumn="0" w:oddVBand="0" w:evenVBand="0" w:oddHBand="1" w:evenHBand="0" w:firstRowFirstColumn="0" w:firstRowLastColumn="0" w:lastRowFirstColumn="0" w:lastRowLastColumn="0"/>
            </w:pPr>
            <w:r>
              <w:t xml:space="preserve">Enter </w:t>
            </w:r>
            <w:r w:rsidRPr="009920C6">
              <w:rPr>
                <w:i/>
                <w:u w:val="single"/>
              </w:rPr>
              <w:t>incorrect</w:t>
            </w:r>
            <w:r>
              <w:t xml:space="preserve"> login details.  Login page should not allow access and display a warning/error message.</w:t>
            </w:r>
          </w:p>
        </w:tc>
        <w:tc>
          <w:tcPr>
            <w:tcW w:w="1526" w:type="dxa"/>
            <w:shd w:val="clear" w:color="auto" w:fill="70AD47" w:themeFill="accent6"/>
          </w:tcPr>
          <w:p w14:paraId="1E15A7CD" w14:textId="529C7FEB" w:rsidR="009920C6" w:rsidRPr="00620CF9" w:rsidRDefault="009920C6" w:rsidP="00F279F8">
            <w:pPr>
              <w:jc w:val="center"/>
              <w:cnfStyle w:val="000000100000" w:firstRow="0" w:lastRow="0" w:firstColumn="0" w:lastColumn="0" w:oddVBand="0" w:evenVBand="0" w:oddHBand="1" w:evenHBand="0" w:firstRowFirstColumn="0" w:firstRowLastColumn="0" w:lastRowFirstColumn="0" w:lastRowLastColumn="0"/>
              <w:rPr>
                <w:b/>
                <w:color w:val="FFC000"/>
              </w:rPr>
            </w:pPr>
          </w:p>
        </w:tc>
        <w:tc>
          <w:tcPr>
            <w:tcW w:w="3048" w:type="dxa"/>
          </w:tcPr>
          <w:p w14:paraId="245F21B5" w14:textId="1BA2CA42" w:rsidR="00B96C6D" w:rsidRDefault="00B96C6D" w:rsidP="00A11448">
            <w:pPr>
              <w:cnfStyle w:val="000000100000" w:firstRow="0" w:lastRow="0" w:firstColumn="0" w:lastColumn="0" w:oddVBand="0" w:evenVBand="0" w:oddHBand="1" w:evenHBand="0" w:firstRowFirstColumn="0" w:firstRowLastColumn="0" w:lastRowFirstColumn="0" w:lastRowLastColumn="0"/>
            </w:pPr>
            <w:r>
              <w:t>Ref A2:</w:t>
            </w:r>
          </w:p>
          <w:p w14:paraId="3FD32316" w14:textId="4BE17C01" w:rsidR="009331B4" w:rsidRDefault="00040CA0" w:rsidP="00A11448">
            <w:pPr>
              <w:cnfStyle w:val="000000100000" w:firstRow="0" w:lastRow="0" w:firstColumn="0" w:lastColumn="0" w:oddVBand="0" w:evenVBand="0" w:oddHBand="1" w:evenHBand="0" w:firstRowFirstColumn="0" w:firstRowLastColumn="0" w:lastRowFirstColumn="0" w:lastRowLastColumn="0"/>
            </w:pPr>
            <w:r>
              <w:t>If incorrect login details are given, the program returns box to show that the details were incorrect</w:t>
            </w:r>
          </w:p>
        </w:tc>
      </w:tr>
      <w:tr w:rsidR="009920C6" w14:paraId="255FDA08" w14:textId="77777777" w:rsidTr="00040CA0">
        <w:trPr>
          <w:trHeight w:val="835"/>
        </w:trPr>
        <w:tc>
          <w:tcPr>
            <w:cnfStyle w:val="001000000000" w:firstRow="0" w:lastRow="0" w:firstColumn="1" w:lastColumn="0" w:oddVBand="0" w:evenVBand="0" w:oddHBand="0" w:evenHBand="0" w:firstRowFirstColumn="0" w:firstRowLastColumn="0" w:lastRowFirstColumn="0" w:lastRowLastColumn="0"/>
            <w:tcW w:w="3047" w:type="dxa"/>
          </w:tcPr>
          <w:p w14:paraId="715EFAF4" w14:textId="77777777" w:rsidR="009920C6" w:rsidRDefault="009920C6" w:rsidP="00A11448"/>
        </w:tc>
        <w:tc>
          <w:tcPr>
            <w:tcW w:w="3826" w:type="dxa"/>
          </w:tcPr>
          <w:p w14:paraId="63CE4731" w14:textId="77777777" w:rsidR="009920C6" w:rsidRDefault="00B5329A" w:rsidP="00A11448">
            <w:pPr>
              <w:cnfStyle w:val="000000000000" w:firstRow="0" w:lastRow="0" w:firstColumn="0" w:lastColumn="0" w:oddVBand="0" w:evenVBand="0" w:oddHBand="0" w:evenHBand="0" w:firstRowFirstColumn="0" w:firstRowLastColumn="0" w:lastRowFirstColumn="0" w:lastRowLastColumn="0"/>
            </w:pPr>
            <w:r>
              <w:t>Login page must only allow authenticated users to log in.</w:t>
            </w:r>
          </w:p>
        </w:tc>
        <w:tc>
          <w:tcPr>
            <w:tcW w:w="3789" w:type="dxa"/>
          </w:tcPr>
          <w:p w14:paraId="7B8E1A02" w14:textId="3DD04212" w:rsidR="009920C6" w:rsidRDefault="009331B4" w:rsidP="00A11448">
            <w:pPr>
              <w:cnfStyle w:val="000000000000" w:firstRow="0" w:lastRow="0" w:firstColumn="0" w:lastColumn="0" w:oddVBand="0" w:evenVBand="0" w:oddHBand="0" w:evenHBand="0" w:firstRowFirstColumn="0" w:firstRowLastColumn="0" w:lastRowFirstColumn="0" w:lastRowLastColumn="0"/>
            </w:pPr>
            <w:r>
              <w:t xml:space="preserve">Enter </w:t>
            </w:r>
            <w:r w:rsidRPr="009920C6">
              <w:rPr>
                <w:i/>
                <w:u w:val="single"/>
              </w:rPr>
              <w:t>correct</w:t>
            </w:r>
            <w:r>
              <w:t xml:space="preserve"> login details.  Login page should accept details and redirect user to </w:t>
            </w:r>
            <w:r w:rsidR="00040CA0">
              <w:t>chat platform</w:t>
            </w:r>
          </w:p>
        </w:tc>
        <w:tc>
          <w:tcPr>
            <w:tcW w:w="1526" w:type="dxa"/>
            <w:shd w:val="clear" w:color="auto" w:fill="70AD47" w:themeFill="accent6"/>
          </w:tcPr>
          <w:p w14:paraId="1588BE8F" w14:textId="1F4A6702" w:rsidR="009920C6" w:rsidRPr="00F279F8" w:rsidRDefault="009F0215" w:rsidP="00F279F8">
            <w:pPr>
              <w:jc w:val="center"/>
              <w:cnfStyle w:val="000000000000" w:firstRow="0" w:lastRow="0" w:firstColumn="0" w:lastColumn="0" w:oddVBand="0" w:evenVBand="0" w:oddHBand="0" w:evenHBand="0" w:firstRowFirstColumn="0" w:firstRowLastColumn="0" w:lastRowFirstColumn="0" w:lastRowLastColumn="0"/>
              <w:rPr>
                <w:b/>
              </w:rPr>
            </w:pPr>
            <w:r>
              <w:rPr>
                <w:b/>
              </w:rPr>
              <w:t xml:space="preserve"> </w:t>
            </w:r>
          </w:p>
        </w:tc>
        <w:tc>
          <w:tcPr>
            <w:tcW w:w="3048" w:type="dxa"/>
          </w:tcPr>
          <w:p w14:paraId="3A0322EE" w14:textId="6B3A6A5B" w:rsidR="000E003E" w:rsidRDefault="00040CA0" w:rsidP="00A11448">
            <w:pPr>
              <w:cnfStyle w:val="000000000000" w:firstRow="0" w:lastRow="0" w:firstColumn="0" w:lastColumn="0" w:oddVBand="0" w:evenVBand="0" w:oddHBand="0" w:evenHBand="0" w:firstRowFirstColumn="0" w:firstRowLastColumn="0" w:lastRowFirstColumn="0" w:lastRowLastColumn="0"/>
            </w:pPr>
            <w:r>
              <w:t xml:space="preserve">Uses </w:t>
            </w:r>
            <w:proofErr w:type="spellStart"/>
            <w:r>
              <w:t>bycrypt</w:t>
            </w:r>
            <w:proofErr w:type="spellEnd"/>
            <w:r>
              <w:t xml:space="preserve"> to make sure the password is correct so no plaintext passwords. And only works with correct details.</w:t>
            </w:r>
          </w:p>
        </w:tc>
      </w:tr>
      <w:tr w:rsidR="002E22B7" w14:paraId="293084F6" w14:textId="77777777" w:rsidTr="00040CA0">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3047" w:type="dxa"/>
          </w:tcPr>
          <w:p w14:paraId="693C2904" w14:textId="77777777" w:rsidR="002E22B7" w:rsidRDefault="002E22B7" w:rsidP="002E22B7"/>
        </w:tc>
        <w:tc>
          <w:tcPr>
            <w:tcW w:w="3826" w:type="dxa"/>
          </w:tcPr>
          <w:p w14:paraId="43FE5C90" w14:textId="77777777" w:rsidR="002E22B7" w:rsidRDefault="002E22B7" w:rsidP="002E22B7">
            <w:pPr>
              <w:cnfStyle w:val="000000100000" w:firstRow="0" w:lastRow="0" w:firstColumn="0" w:lastColumn="0" w:oddVBand="0" w:evenVBand="0" w:oddHBand="1" w:evenHBand="0" w:firstRowFirstColumn="0" w:firstRowLastColumn="0" w:lastRowFirstColumn="0" w:lastRowLastColumn="0"/>
            </w:pPr>
            <w:r>
              <w:t>Users should be able to log out and clear their session when all actions are complete.</w:t>
            </w:r>
          </w:p>
        </w:tc>
        <w:tc>
          <w:tcPr>
            <w:tcW w:w="3789" w:type="dxa"/>
          </w:tcPr>
          <w:p w14:paraId="1031DF8D" w14:textId="2EAC0FA2" w:rsidR="002E22B7" w:rsidRDefault="002E22B7" w:rsidP="002E22B7">
            <w:pPr>
              <w:cnfStyle w:val="000000100000" w:firstRow="0" w:lastRow="0" w:firstColumn="0" w:lastColumn="0" w:oddVBand="0" w:evenVBand="0" w:oddHBand="1" w:evenHBand="0" w:firstRowFirstColumn="0" w:firstRowLastColumn="0" w:lastRowFirstColumn="0" w:lastRowLastColumn="0"/>
            </w:pPr>
            <w:r>
              <w:t>Use should be able to logout.  If a protected page is requested, users should be asked to login again.</w:t>
            </w:r>
          </w:p>
        </w:tc>
        <w:tc>
          <w:tcPr>
            <w:tcW w:w="1526" w:type="dxa"/>
            <w:shd w:val="clear" w:color="auto" w:fill="70AD47" w:themeFill="accent6"/>
          </w:tcPr>
          <w:p w14:paraId="6459D287" w14:textId="7F4534AD" w:rsidR="002E22B7" w:rsidRPr="00F279F8" w:rsidRDefault="002E22B7" w:rsidP="002E22B7">
            <w:pPr>
              <w:jc w:val="center"/>
              <w:cnfStyle w:val="000000100000" w:firstRow="0" w:lastRow="0" w:firstColumn="0" w:lastColumn="0" w:oddVBand="0" w:evenVBand="0" w:oddHBand="1" w:evenHBand="0" w:firstRowFirstColumn="0" w:firstRowLastColumn="0" w:lastRowFirstColumn="0" w:lastRowLastColumn="0"/>
              <w:rPr>
                <w:b/>
              </w:rPr>
            </w:pPr>
            <w:r>
              <w:rPr>
                <w:b/>
              </w:rPr>
              <w:t xml:space="preserve"> </w:t>
            </w:r>
          </w:p>
        </w:tc>
        <w:tc>
          <w:tcPr>
            <w:tcW w:w="3048" w:type="dxa"/>
          </w:tcPr>
          <w:p w14:paraId="64EE689F" w14:textId="6BA1658D" w:rsidR="002E22B7" w:rsidRDefault="00040CA0" w:rsidP="002E22B7">
            <w:pPr>
              <w:cnfStyle w:val="000000100000" w:firstRow="0" w:lastRow="0" w:firstColumn="0" w:lastColumn="0" w:oddVBand="0" w:evenVBand="0" w:oddHBand="1" w:evenHBand="0" w:firstRowFirstColumn="0" w:firstRowLastColumn="0" w:lastRowFirstColumn="0" w:lastRowLastColumn="0"/>
            </w:pPr>
            <w:r>
              <w:t xml:space="preserve">There is a log </w:t>
            </w:r>
            <w:r w:rsidR="00B96C6D">
              <w:t>out</w:t>
            </w:r>
            <w:r>
              <w:t xml:space="preserve"> button which simply destroys the session, and then redirects to the home page, which will then redirect to login page.</w:t>
            </w:r>
          </w:p>
        </w:tc>
      </w:tr>
      <w:tr w:rsidR="00B5329A" w14:paraId="36CCC382" w14:textId="77777777" w:rsidTr="00040CA0">
        <w:trPr>
          <w:trHeight w:val="1398"/>
        </w:trPr>
        <w:tc>
          <w:tcPr>
            <w:cnfStyle w:val="001000000000" w:firstRow="0" w:lastRow="0" w:firstColumn="1" w:lastColumn="0" w:oddVBand="0" w:evenVBand="0" w:oddHBand="0" w:evenHBand="0" w:firstRowFirstColumn="0" w:firstRowLastColumn="0" w:lastRowFirstColumn="0" w:lastRowLastColumn="0"/>
            <w:tcW w:w="3047" w:type="dxa"/>
          </w:tcPr>
          <w:p w14:paraId="4569AC1B" w14:textId="77777777" w:rsidR="00B5329A" w:rsidRDefault="00B5329A" w:rsidP="00A11448"/>
        </w:tc>
        <w:tc>
          <w:tcPr>
            <w:tcW w:w="3826" w:type="dxa"/>
          </w:tcPr>
          <w:p w14:paraId="01FC6061" w14:textId="77777777" w:rsidR="00B5329A" w:rsidRDefault="00B5329A" w:rsidP="00A11448">
            <w:pPr>
              <w:cnfStyle w:val="000000000000" w:firstRow="0" w:lastRow="0" w:firstColumn="0" w:lastColumn="0" w:oddVBand="0" w:evenVBand="0" w:oddHBand="0" w:evenHBand="0" w:firstRowFirstColumn="0" w:firstRowLastColumn="0" w:lastRowFirstColumn="0" w:lastRowLastColumn="0"/>
            </w:pPr>
            <w:r>
              <w:t>All admin/manager pages should be protected by username and password.</w:t>
            </w:r>
          </w:p>
        </w:tc>
        <w:tc>
          <w:tcPr>
            <w:tcW w:w="3789" w:type="dxa"/>
          </w:tcPr>
          <w:p w14:paraId="7F2B937C" w14:textId="77777777" w:rsidR="002E22B7" w:rsidRDefault="002E22B7" w:rsidP="002E22B7">
            <w:pPr>
              <w:cnfStyle w:val="000000000000" w:firstRow="0" w:lastRow="0" w:firstColumn="0" w:lastColumn="0" w:oddVBand="0" w:evenVBand="0" w:oddHBand="0" w:evenHBand="0" w:firstRowFirstColumn="0" w:firstRowLastColumn="0" w:lastRowFirstColumn="0" w:lastRowLastColumn="0"/>
            </w:pPr>
            <w:r>
              <w:t>The following pages should not be accessible without logging in:</w:t>
            </w:r>
          </w:p>
          <w:p w14:paraId="45C5FD60" w14:textId="77777777" w:rsidR="002E22B7" w:rsidRDefault="002E22B7" w:rsidP="002E22B7">
            <w:pPr>
              <w:ind w:left="720"/>
              <w:cnfStyle w:val="000000000000" w:firstRow="0" w:lastRow="0" w:firstColumn="0" w:lastColumn="0" w:oddVBand="0" w:evenVBand="0" w:oddHBand="0" w:evenHBand="0" w:firstRowFirstColumn="0" w:firstRowLastColumn="0" w:lastRowFirstColumn="0" w:lastRowLastColumn="0"/>
            </w:pPr>
            <w:r>
              <w:t>Admin Home</w:t>
            </w:r>
          </w:p>
          <w:p w14:paraId="14BDB104" w14:textId="3368CF3A" w:rsidR="00B5329A" w:rsidRDefault="002E22B7" w:rsidP="002E22B7">
            <w:pPr>
              <w:ind w:left="720"/>
              <w:cnfStyle w:val="000000000000" w:firstRow="0" w:lastRow="0" w:firstColumn="0" w:lastColumn="0" w:oddVBand="0" w:evenVBand="0" w:oddHBand="0" w:evenHBand="0" w:firstRowFirstColumn="0" w:firstRowLastColumn="0" w:lastRowFirstColumn="0" w:lastRowLastColumn="0"/>
            </w:pPr>
            <w:r>
              <w:t>Add/remove/view users</w:t>
            </w:r>
          </w:p>
        </w:tc>
        <w:tc>
          <w:tcPr>
            <w:tcW w:w="1526" w:type="dxa"/>
            <w:shd w:val="clear" w:color="auto" w:fill="70AD47" w:themeFill="accent6"/>
          </w:tcPr>
          <w:p w14:paraId="4C3C94C3" w14:textId="77777777" w:rsidR="00B5329A" w:rsidRPr="00F279F8" w:rsidRDefault="00B5329A" w:rsidP="00F279F8">
            <w:pPr>
              <w:jc w:val="center"/>
              <w:cnfStyle w:val="000000000000" w:firstRow="0" w:lastRow="0" w:firstColumn="0" w:lastColumn="0" w:oddVBand="0" w:evenVBand="0" w:oddHBand="0" w:evenHBand="0" w:firstRowFirstColumn="0" w:firstRowLastColumn="0" w:lastRowFirstColumn="0" w:lastRowLastColumn="0"/>
              <w:rPr>
                <w:b/>
              </w:rPr>
            </w:pPr>
          </w:p>
        </w:tc>
        <w:tc>
          <w:tcPr>
            <w:tcW w:w="3048" w:type="dxa"/>
          </w:tcPr>
          <w:p w14:paraId="4B23C86C" w14:textId="451CB555" w:rsidR="00BC6B43" w:rsidRDefault="00040CA0" w:rsidP="00A11448">
            <w:pPr>
              <w:cnfStyle w:val="000000000000" w:firstRow="0" w:lastRow="0" w:firstColumn="0" w:lastColumn="0" w:oddVBand="0" w:evenVBand="0" w:oddHBand="0" w:evenHBand="0" w:firstRowFirstColumn="0" w:firstRowLastColumn="0" w:lastRowFirstColumn="0" w:lastRowLastColumn="0"/>
            </w:pPr>
            <w:r>
              <w:t>Each user has values for different privileges. Only users with a specific privilege can do some things</w:t>
            </w:r>
          </w:p>
        </w:tc>
      </w:tr>
      <w:tr w:rsidR="005C558F" w14:paraId="0C5EE5C0" w14:textId="77777777" w:rsidTr="00040CA0">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3047" w:type="dxa"/>
          </w:tcPr>
          <w:p w14:paraId="1F4AAEAA" w14:textId="77777777" w:rsidR="005C558F" w:rsidRDefault="005C558F" w:rsidP="00A11448"/>
        </w:tc>
        <w:tc>
          <w:tcPr>
            <w:tcW w:w="3826" w:type="dxa"/>
          </w:tcPr>
          <w:p w14:paraId="0F1B7A2A" w14:textId="02A77145" w:rsidR="005C558F" w:rsidRDefault="005C558F" w:rsidP="00A11448">
            <w:pPr>
              <w:cnfStyle w:val="000000100000" w:firstRow="0" w:lastRow="0" w:firstColumn="0" w:lastColumn="0" w:oddVBand="0" w:evenVBand="0" w:oddHBand="1" w:evenHBand="0" w:firstRowFirstColumn="0" w:firstRowLastColumn="0" w:lastRowFirstColumn="0" w:lastRowLastColumn="0"/>
            </w:pPr>
            <w:r>
              <w:t>Multilevel Access</w:t>
            </w:r>
          </w:p>
        </w:tc>
        <w:tc>
          <w:tcPr>
            <w:tcW w:w="3789" w:type="dxa"/>
          </w:tcPr>
          <w:p w14:paraId="2C2A5EE6" w14:textId="01F34927" w:rsidR="005C558F" w:rsidRDefault="005C558F" w:rsidP="005C558F">
            <w:pPr>
              <w:cnfStyle w:val="000000100000" w:firstRow="0" w:lastRow="0" w:firstColumn="0" w:lastColumn="0" w:oddVBand="0" w:evenVBand="0" w:oddHBand="1" w:evenHBand="0" w:firstRowFirstColumn="0" w:firstRowLastColumn="0" w:lastRowFirstColumn="0" w:lastRowLastColumn="0"/>
            </w:pPr>
            <w:r>
              <w:t>Two user access levels should be provided: Users should not be able to access managers/admin pages.</w:t>
            </w:r>
          </w:p>
        </w:tc>
        <w:tc>
          <w:tcPr>
            <w:tcW w:w="1526" w:type="dxa"/>
            <w:shd w:val="clear" w:color="auto" w:fill="70AD47" w:themeFill="accent6"/>
          </w:tcPr>
          <w:p w14:paraId="70875586" w14:textId="77777777" w:rsidR="005C558F" w:rsidRPr="00F279F8" w:rsidRDefault="005C558F" w:rsidP="00F279F8">
            <w:pPr>
              <w:jc w:val="center"/>
              <w:cnfStyle w:val="000000100000" w:firstRow="0" w:lastRow="0" w:firstColumn="0" w:lastColumn="0" w:oddVBand="0" w:evenVBand="0" w:oddHBand="1" w:evenHBand="0" w:firstRowFirstColumn="0" w:firstRowLastColumn="0" w:lastRowFirstColumn="0" w:lastRowLastColumn="0"/>
              <w:rPr>
                <w:b/>
              </w:rPr>
            </w:pPr>
          </w:p>
        </w:tc>
        <w:tc>
          <w:tcPr>
            <w:tcW w:w="3048" w:type="dxa"/>
          </w:tcPr>
          <w:p w14:paraId="12E8E9D2" w14:textId="290C62B4" w:rsidR="005C558F" w:rsidRDefault="00040CA0" w:rsidP="00A11448">
            <w:pPr>
              <w:cnfStyle w:val="000000100000" w:firstRow="0" w:lastRow="0" w:firstColumn="0" w:lastColumn="0" w:oddVBand="0" w:evenVBand="0" w:oddHBand="1" w:evenHBand="0" w:firstRowFirstColumn="0" w:firstRowLastColumn="0" w:lastRowFirstColumn="0" w:lastRowLastColumn="0"/>
            </w:pPr>
            <w:r>
              <w:t>My web app checks to make sure that you are an admin to be able to do certain things</w:t>
            </w:r>
          </w:p>
        </w:tc>
      </w:tr>
      <w:tr w:rsidR="00B5329A" w14:paraId="1B0C3CE2" w14:textId="77777777" w:rsidTr="00D04574">
        <w:trPr>
          <w:trHeight w:val="1123"/>
        </w:trPr>
        <w:tc>
          <w:tcPr>
            <w:cnfStyle w:val="001000000000" w:firstRow="0" w:lastRow="0" w:firstColumn="1" w:lastColumn="0" w:oddVBand="0" w:evenVBand="0" w:oddHBand="0" w:evenHBand="0" w:firstRowFirstColumn="0" w:firstRowLastColumn="0" w:lastRowFirstColumn="0" w:lastRowLastColumn="0"/>
            <w:tcW w:w="3047" w:type="dxa"/>
          </w:tcPr>
          <w:p w14:paraId="687517C2" w14:textId="6CEF6B5F" w:rsidR="00B5329A" w:rsidRDefault="00040CA0" w:rsidP="00A11448">
            <w:r>
              <w:t>Chat interface and real time messaging</w:t>
            </w:r>
          </w:p>
        </w:tc>
        <w:tc>
          <w:tcPr>
            <w:tcW w:w="3826" w:type="dxa"/>
          </w:tcPr>
          <w:p w14:paraId="6F1D5CE4" w14:textId="14C99E37" w:rsidR="00B5329A" w:rsidRDefault="00D04574" w:rsidP="00A11448">
            <w:pPr>
              <w:cnfStyle w:val="000000000000" w:firstRow="0" w:lastRow="0" w:firstColumn="0" w:lastColumn="0" w:oddVBand="0" w:evenVBand="0" w:oddHBand="0" w:evenHBand="0" w:firstRowFirstColumn="0" w:firstRowLastColumn="0" w:lastRowFirstColumn="0" w:lastRowLastColumn="0"/>
            </w:pPr>
            <w:r>
              <w:t>There should be a system that allows users to send and receive messages, this should be done in asynchronous techniques.</w:t>
            </w:r>
          </w:p>
        </w:tc>
        <w:tc>
          <w:tcPr>
            <w:tcW w:w="3789" w:type="dxa"/>
          </w:tcPr>
          <w:p w14:paraId="54819ADA" w14:textId="12EF417F" w:rsidR="00B5329A" w:rsidRDefault="00D04574" w:rsidP="00A11448">
            <w:pPr>
              <w:cnfStyle w:val="000000000000" w:firstRow="0" w:lastRow="0" w:firstColumn="0" w:lastColumn="0" w:oddVBand="0" w:evenVBand="0" w:oddHBand="0" w:evenHBand="0" w:firstRowFirstColumn="0" w:firstRowLastColumn="0" w:lastRowFirstColumn="0" w:lastRowLastColumn="0"/>
            </w:pPr>
            <w:r>
              <w:t>When one user messages into a room other users should be able to see</w:t>
            </w:r>
          </w:p>
        </w:tc>
        <w:tc>
          <w:tcPr>
            <w:tcW w:w="1526" w:type="dxa"/>
            <w:shd w:val="clear" w:color="auto" w:fill="70AD47" w:themeFill="accent6"/>
          </w:tcPr>
          <w:p w14:paraId="0B1E7923" w14:textId="04673E1E" w:rsidR="00B5329A" w:rsidRPr="00F279F8" w:rsidRDefault="00B5329A" w:rsidP="00F279F8">
            <w:pPr>
              <w:jc w:val="center"/>
              <w:cnfStyle w:val="000000000000" w:firstRow="0" w:lastRow="0" w:firstColumn="0" w:lastColumn="0" w:oddVBand="0" w:evenVBand="0" w:oddHBand="0" w:evenHBand="0" w:firstRowFirstColumn="0" w:firstRowLastColumn="0" w:lastRowFirstColumn="0" w:lastRowLastColumn="0"/>
              <w:rPr>
                <w:b/>
              </w:rPr>
            </w:pPr>
          </w:p>
        </w:tc>
        <w:tc>
          <w:tcPr>
            <w:tcW w:w="3048" w:type="dxa"/>
          </w:tcPr>
          <w:p w14:paraId="2B19E252" w14:textId="7F079EA3" w:rsidR="00B5329A" w:rsidRDefault="00D04574" w:rsidP="00A11448">
            <w:pPr>
              <w:cnfStyle w:val="000000000000" w:firstRow="0" w:lastRow="0" w:firstColumn="0" w:lastColumn="0" w:oddVBand="0" w:evenVBand="0" w:oddHBand="0" w:evenHBand="0" w:firstRowFirstColumn="0" w:firstRowLastColumn="0" w:lastRowFirstColumn="0" w:lastRowLastColumn="0"/>
            </w:pPr>
            <w:r>
              <w:t xml:space="preserve">I use both, </w:t>
            </w:r>
            <w:proofErr w:type="spellStart"/>
            <w:r>
              <w:t>websockets</w:t>
            </w:r>
            <w:proofErr w:type="spellEnd"/>
            <w:r>
              <w:t xml:space="preserve"> and short polling as a </w:t>
            </w:r>
            <w:proofErr w:type="spellStart"/>
            <w:r>
              <w:t>back up</w:t>
            </w:r>
            <w:proofErr w:type="spellEnd"/>
            <w:r>
              <w:t>, this allows this work perfectly.</w:t>
            </w:r>
          </w:p>
        </w:tc>
      </w:tr>
      <w:tr w:rsidR="00B5329A" w14:paraId="207A2F5B" w14:textId="77777777" w:rsidTr="00D0457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3047" w:type="dxa"/>
          </w:tcPr>
          <w:p w14:paraId="3F885C74" w14:textId="77777777" w:rsidR="00B5329A" w:rsidRDefault="00B5329A" w:rsidP="00A11448"/>
        </w:tc>
        <w:tc>
          <w:tcPr>
            <w:tcW w:w="3826" w:type="dxa"/>
          </w:tcPr>
          <w:p w14:paraId="6D4FAA60" w14:textId="412BA9EA" w:rsidR="00B5329A" w:rsidRDefault="00D04574" w:rsidP="00A11448">
            <w:pPr>
              <w:cnfStyle w:val="000000100000" w:firstRow="0" w:lastRow="0" w:firstColumn="0" w:lastColumn="0" w:oddVBand="0" w:evenVBand="0" w:oddHBand="1" w:evenHBand="0" w:firstRowFirstColumn="0" w:firstRowLastColumn="0" w:lastRowFirstColumn="0" w:lastRowLastColumn="0"/>
            </w:pPr>
            <w:r>
              <w:t>Users should be able to navigate through rooms</w:t>
            </w:r>
          </w:p>
        </w:tc>
        <w:tc>
          <w:tcPr>
            <w:tcW w:w="3789" w:type="dxa"/>
          </w:tcPr>
          <w:p w14:paraId="244815B8" w14:textId="367A00E7" w:rsidR="00B5329A" w:rsidRDefault="00D04574" w:rsidP="00A11448">
            <w:pPr>
              <w:cnfStyle w:val="000000100000" w:firstRow="0" w:lastRow="0" w:firstColumn="0" w:lastColumn="0" w:oddVBand="0" w:evenVBand="0" w:oddHBand="1" w:evenHBand="0" w:firstRowFirstColumn="0" w:firstRowLastColumn="0" w:lastRowFirstColumn="0" w:lastRowLastColumn="0"/>
            </w:pPr>
            <w:r>
              <w:t>When looking at their rooms a user should be able to click on the different tooms and they should open.</w:t>
            </w:r>
          </w:p>
        </w:tc>
        <w:tc>
          <w:tcPr>
            <w:tcW w:w="1526" w:type="dxa"/>
            <w:shd w:val="clear" w:color="auto" w:fill="70AD47" w:themeFill="accent6"/>
          </w:tcPr>
          <w:p w14:paraId="7C75FC99" w14:textId="6F11BBBB" w:rsidR="00B5329A" w:rsidRPr="00F279F8" w:rsidRDefault="00B5329A" w:rsidP="00F279F8">
            <w:pPr>
              <w:jc w:val="center"/>
              <w:cnfStyle w:val="000000100000" w:firstRow="0" w:lastRow="0" w:firstColumn="0" w:lastColumn="0" w:oddVBand="0" w:evenVBand="0" w:oddHBand="1" w:evenHBand="0" w:firstRowFirstColumn="0" w:firstRowLastColumn="0" w:lastRowFirstColumn="0" w:lastRowLastColumn="0"/>
              <w:rPr>
                <w:b/>
              </w:rPr>
            </w:pPr>
          </w:p>
        </w:tc>
        <w:tc>
          <w:tcPr>
            <w:tcW w:w="3048" w:type="dxa"/>
          </w:tcPr>
          <w:p w14:paraId="556861BB" w14:textId="404F0C9A" w:rsidR="00B5329A" w:rsidRDefault="00D04574" w:rsidP="00A11448">
            <w:pPr>
              <w:cnfStyle w:val="000000100000" w:firstRow="0" w:lastRow="0" w:firstColumn="0" w:lastColumn="0" w:oddVBand="0" w:evenVBand="0" w:oddHBand="1" w:evenHBand="0" w:firstRowFirstColumn="0" w:firstRowLastColumn="0" w:lastRowFirstColumn="0" w:lastRowLastColumn="0"/>
            </w:pPr>
            <w:r>
              <w:t>When you log in on my web app, all chat rooms you can access are on the left, on clicking them they open like expected.</w:t>
            </w:r>
          </w:p>
        </w:tc>
      </w:tr>
      <w:tr w:rsidR="00B5329A" w14:paraId="0618DDE4" w14:textId="77777777" w:rsidTr="00D04574">
        <w:trPr>
          <w:trHeight w:val="835"/>
        </w:trPr>
        <w:tc>
          <w:tcPr>
            <w:cnfStyle w:val="001000000000" w:firstRow="0" w:lastRow="0" w:firstColumn="1" w:lastColumn="0" w:oddVBand="0" w:evenVBand="0" w:oddHBand="0" w:evenHBand="0" w:firstRowFirstColumn="0" w:firstRowLastColumn="0" w:lastRowFirstColumn="0" w:lastRowLastColumn="0"/>
            <w:tcW w:w="3047" w:type="dxa"/>
          </w:tcPr>
          <w:p w14:paraId="0A778988" w14:textId="77777777" w:rsidR="00B5329A" w:rsidRDefault="00B5329A" w:rsidP="00A11448"/>
        </w:tc>
        <w:tc>
          <w:tcPr>
            <w:tcW w:w="3826" w:type="dxa"/>
          </w:tcPr>
          <w:p w14:paraId="26E3E739" w14:textId="2B73F692" w:rsidR="00B5329A" w:rsidRDefault="00D04574" w:rsidP="00A11448">
            <w:pPr>
              <w:cnfStyle w:val="000000000000" w:firstRow="0" w:lastRow="0" w:firstColumn="0" w:lastColumn="0" w:oddVBand="0" w:evenVBand="0" w:oddHBand="0" w:evenHBand="0" w:firstRowFirstColumn="0" w:firstRowLastColumn="0" w:lastRowFirstColumn="0" w:lastRowLastColumn="0"/>
            </w:pPr>
            <w:r>
              <w:t>Messages sent in each room should be visible to all the rooms occupants.</w:t>
            </w:r>
          </w:p>
        </w:tc>
        <w:tc>
          <w:tcPr>
            <w:tcW w:w="3789" w:type="dxa"/>
          </w:tcPr>
          <w:p w14:paraId="102A2DC2" w14:textId="4CB5A07C" w:rsidR="00B5329A" w:rsidRDefault="00D04574" w:rsidP="00A11448">
            <w:pPr>
              <w:cnfStyle w:val="000000000000" w:firstRow="0" w:lastRow="0" w:firstColumn="0" w:lastColumn="0" w:oddVBand="0" w:evenVBand="0" w:oddHBand="0" w:evenHBand="0" w:firstRowFirstColumn="0" w:firstRowLastColumn="0" w:lastRowFirstColumn="0" w:lastRowLastColumn="0"/>
            </w:pPr>
            <w:r>
              <w:t xml:space="preserve">I expect that all </w:t>
            </w:r>
            <w:proofErr w:type="gramStart"/>
            <w:r>
              <w:t>message</w:t>
            </w:r>
            <w:proofErr w:type="gramEnd"/>
            <w:r>
              <w:t xml:space="preserve"> should be sent to the database, and as well as that sent through </w:t>
            </w:r>
            <w:proofErr w:type="spellStart"/>
            <w:r>
              <w:t>websockets</w:t>
            </w:r>
            <w:proofErr w:type="spellEnd"/>
            <w:r>
              <w:t xml:space="preserve"> so users should get them instantly</w:t>
            </w:r>
          </w:p>
        </w:tc>
        <w:tc>
          <w:tcPr>
            <w:tcW w:w="1526" w:type="dxa"/>
            <w:shd w:val="clear" w:color="auto" w:fill="70AD47" w:themeFill="accent6"/>
          </w:tcPr>
          <w:p w14:paraId="3D2A19DC" w14:textId="5E1707D1" w:rsidR="00B5329A" w:rsidRPr="00F279F8" w:rsidRDefault="00B5329A" w:rsidP="00F279F8">
            <w:pPr>
              <w:jc w:val="center"/>
              <w:cnfStyle w:val="000000000000" w:firstRow="0" w:lastRow="0" w:firstColumn="0" w:lastColumn="0" w:oddVBand="0" w:evenVBand="0" w:oddHBand="0" w:evenHBand="0" w:firstRowFirstColumn="0" w:firstRowLastColumn="0" w:lastRowFirstColumn="0" w:lastRowLastColumn="0"/>
              <w:rPr>
                <w:b/>
              </w:rPr>
            </w:pPr>
          </w:p>
        </w:tc>
        <w:tc>
          <w:tcPr>
            <w:tcW w:w="3048" w:type="dxa"/>
          </w:tcPr>
          <w:p w14:paraId="0A81BF0E" w14:textId="3C31025E" w:rsidR="00B96C6D" w:rsidRDefault="00B96C6D" w:rsidP="00A11448">
            <w:pPr>
              <w:cnfStyle w:val="000000000000" w:firstRow="0" w:lastRow="0" w:firstColumn="0" w:lastColumn="0" w:oddVBand="0" w:evenVBand="0" w:oddHBand="0" w:evenHBand="0" w:firstRowFirstColumn="0" w:firstRowLastColumn="0" w:lastRowFirstColumn="0" w:lastRowLastColumn="0"/>
            </w:pPr>
            <w:r>
              <w:t>Ref A3:</w:t>
            </w:r>
          </w:p>
          <w:p w14:paraId="132ED11C" w14:textId="29C1CA7C" w:rsidR="00B5329A" w:rsidRDefault="00D04574" w:rsidP="00A11448">
            <w:pPr>
              <w:cnfStyle w:val="000000000000" w:firstRow="0" w:lastRow="0" w:firstColumn="0" w:lastColumn="0" w:oddVBand="0" w:evenVBand="0" w:oddHBand="0" w:evenHBand="0" w:firstRowFirstColumn="0" w:firstRowLastColumn="0" w:lastRowFirstColumn="0" w:lastRowLastColumn="0"/>
            </w:pPr>
            <w:r>
              <w:t xml:space="preserve">Users </w:t>
            </w:r>
            <w:proofErr w:type="gramStart"/>
            <w:r>
              <w:t>are able to</w:t>
            </w:r>
            <w:proofErr w:type="gramEnd"/>
            <w:r>
              <w:t xml:space="preserve"> see all messages that have been sent into the group and they are able to see when they were.</w:t>
            </w:r>
          </w:p>
        </w:tc>
      </w:tr>
      <w:tr w:rsidR="00477E8F" w14:paraId="4BB59B9C" w14:textId="77777777" w:rsidTr="00553C3C">
        <w:trPr>
          <w:cnfStyle w:val="000000100000" w:firstRow="0" w:lastRow="0" w:firstColumn="0" w:lastColumn="0" w:oddVBand="0" w:evenVBand="0" w:oddHBand="1" w:evenHBand="0" w:firstRowFirstColumn="0" w:firstRowLastColumn="0" w:lastRowFirstColumn="0" w:lastRowLastColumn="0"/>
          <w:trHeight w:val="835"/>
        </w:trPr>
        <w:tc>
          <w:tcPr>
            <w:cnfStyle w:val="001000000000" w:firstRow="0" w:lastRow="0" w:firstColumn="1" w:lastColumn="0" w:oddVBand="0" w:evenVBand="0" w:oddHBand="0" w:evenHBand="0" w:firstRowFirstColumn="0" w:firstRowLastColumn="0" w:lastRowFirstColumn="0" w:lastRowLastColumn="0"/>
            <w:tcW w:w="3047" w:type="dxa"/>
          </w:tcPr>
          <w:p w14:paraId="34C44DDF" w14:textId="6DD4CF26" w:rsidR="00477E8F" w:rsidRDefault="00D04574" w:rsidP="00A11448">
            <w:r>
              <w:t>Room Management</w:t>
            </w:r>
          </w:p>
        </w:tc>
        <w:tc>
          <w:tcPr>
            <w:tcW w:w="3826" w:type="dxa"/>
          </w:tcPr>
          <w:p w14:paraId="69EC354F" w14:textId="5C5B88F1" w:rsidR="00477E8F" w:rsidRDefault="00553C3C" w:rsidP="00A11448">
            <w:pPr>
              <w:cnfStyle w:val="000000100000" w:firstRow="0" w:lastRow="0" w:firstColumn="0" w:lastColumn="0" w:oddVBand="0" w:evenVBand="0" w:oddHBand="1" w:evenHBand="0" w:firstRowFirstColumn="0" w:firstRowLastColumn="0" w:lastRowFirstColumn="0" w:lastRowLastColumn="0"/>
            </w:pPr>
            <w:r>
              <w:t xml:space="preserve">Should be able to create, edit </w:t>
            </w:r>
            <w:proofErr w:type="gramStart"/>
            <w:r>
              <w:t>and  remove</w:t>
            </w:r>
            <w:proofErr w:type="gramEnd"/>
            <w:r>
              <w:t xml:space="preserve"> chat rooms </w:t>
            </w:r>
          </w:p>
        </w:tc>
        <w:tc>
          <w:tcPr>
            <w:tcW w:w="3789" w:type="dxa"/>
          </w:tcPr>
          <w:p w14:paraId="25C5F49D" w14:textId="693F4F23" w:rsidR="00477E8F" w:rsidRDefault="00553C3C" w:rsidP="00A11448">
            <w:pPr>
              <w:cnfStyle w:val="000000100000" w:firstRow="0" w:lastRow="0" w:firstColumn="0" w:lastColumn="0" w:oddVBand="0" w:evenVBand="0" w:oddHBand="1" w:evenHBand="0" w:firstRowFirstColumn="0" w:firstRowLastColumn="0" w:lastRowFirstColumn="0" w:lastRowLastColumn="0"/>
            </w:pPr>
            <w:r>
              <w:t xml:space="preserve">Certain users </w:t>
            </w:r>
            <w:proofErr w:type="gramStart"/>
            <w:r>
              <w:t>are able to</w:t>
            </w:r>
            <w:proofErr w:type="gramEnd"/>
            <w:r>
              <w:t xml:space="preserve"> create and remove groups, and all users can edit them.</w:t>
            </w:r>
          </w:p>
        </w:tc>
        <w:tc>
          <w:tcPr>
            <w:tcW w:w="1526" w:type="dxa"/>
            <w:shd w:val="clear" w:color="auto" w:fill="ED7D31" w:themeFill="accent2"/>
          </w:tcPr>
          <w:p w14:paraId="3645E781" w14:textId="77777777" w:rsidR="00477E8F" w:rsidRPr="00F279F8" w:rsidRDefault="00477E8F" w:rsidP="00F279F8">
            <w:pPr>
              <w:jc w:val="center"/>
              <w:cnfStyle w:val="000000100000" w:firstRow="0" w:lastRow="0" w:firstColumn="0" w:lastColumn="0" w:oddVBand="0" w:evenVBand="0" w:oddHBand="1" w:evenHBand="0" w:firstRowFirstColumn="0" w:firstRowLastColumn="0" w:lastRowFirstColumn="0" w:lastRowLastColumn="0"/>
              <w:rPr>
                <w:b/>
              </w:rPr>
            </w:pPr>
          </w:p>
        </w:tc>
        <w:tc>
          <w:tcPr>
            <w:tcW w:w="3048" w:type="dxa"/>
          </w:tcPr>
          <w:p w14:paraId="1A8A6139" w14:textId="529B85AA" w:rsidR="00B96C6D" w:rsidRDefault="00B96C6D" w:rsidP="00A11448">
            <w:pPr>
              <w:cnfStyle w:val="000000100000" w:firstRow="0" w:lastRow="0" w:firstColumn="0" w:lastColumn="0" w:oddVBand="0" w:evenVBand="0" w:oddHBand="1" w:evenHBand="0" w:firstRowFirstColumn="0" w:firstRowLastColumn="0" w:lastRowFirstColumn="0" w:lastRowLastColumn="0"/>
            </w:pPr>
            <w:r>
              <w:t>Ref A4</w:t>
            </w:r>
          </w:p>
          <w:p w14:paraId="32CF09BE" w14:textId="3522FE81" w:rsidR="00477E8F" w:rsidRDefault="00553C3C" w:rsidP="00A11448">
            <w:pPr>
              <w:cnfStyle w:val="000000100000" w:firstRow="0" w:lastRow="0" w:firstColumn="0" w:lastColumn="0" w:oddVBand="0" w:evenVBand="0" w:oddHBand="1" w:evenHBand="0" w:firstRowFirstColumn="0" w:firstRowLastColumn="0" w:lastRowFirstColumn="0" w:lastRowLastColumn="0"/>
            </w:pPr>
            <w:r>
              <w:t>While groups can be created certain users, my web app lacks the ability to be able to edit them or remove them.</w:t>
            </w:r>
          </w:p>
        </w:tc>
      </w:tr>
      <w:tr w:rsidR="00553C3C" w14:paraId="6DBFCE6A" w14:textId="77777777" w:rsidTr="00553C3C">
        <w:trPr>
          <w:trHeight w:val="835"/>
        </w:trPr>
        <w:tc>
          <w:tcPr>
            <w:cnfStyle w:val="001000000000" w:firstRow="0" w:lastRow="0" w:firstColumn="1" w:lastColumn="0" w:oddVBand="0" w:evenVBand="0" w:oddHBand="0" w:evenHBand="0" w:firstRowFirstColumn="0" w:firstRowLastColumn="0" w:lastRowFirstColumn="0" w:lastRowLastColumn="0"/>
            <w:tcW w:w="3047" w:type="dxa"/>
          </w:tcPr>
          <w:p w14:paraId="0CE8AF3B" w14:textId="55F1F857" w:rsidR="00553C3C" w:rsidRDefault="00553C3C" w:rsidP="00A11448">
            <w:r>
              <w:t>Admin Controls</w:t>
            </w:r>
          </w:p>
        </w:tc>
        <w:tc>
          <w:tcPr>
            <w:tcW w:w="3826" w:type="dxa"/>
          </w:tcPr>
          <w:p w14:paraId="5597210E" w14:textId="6B6BC1F8" w:rsidR="00553C3C" w:rsidRDefault="00553C3C" w:rsidP="00A11448">
            <w:pPr>
              <w:cnfStyle w:val="000000000000" w:firstRow="0" w:lastRow="0" w:firstColumn="0" w:lastColumn="0" w:oddVBand="0" w:evenVBand="0" w:oddHBand="0" w:evenHBand="0" w:firstRowFirstColumn="0" w:firstRowLastColumn="0" w:lastRowFirstColumn="0" w:lastRowLastColumn="0"/>
            </w:pPr>
            <w:r>
              <w:t>Admins should be able to create, edit and remove users</w:t>
            </w:r>
          </w:p>
        </w:tc>
        <w:tc>
          <w:tcPr>
            <w:tcW w:w="3789" w:type="dxa"/>
          </w:tcPr>
          <w:p w14:paraId="21DBFFE3" w14:textId="7D984537" w:rsidR="00553C3C" w:rsidRDefault="00553C3C" w:rsidP="00A11448">
            <w:pPr>
              <w:cnfStyle w:val="000000000000" w:firstRow="0" w:lastRow="0" w:firstColumn="0" w:lastColumn="0" w:oddVBand="0" w:evenVBand="0" w:oddHBand="0" w:evenHBand="0" w:firstRowFirstColumn="0" w:firstRowLastColumn="0" w:lastRowFirstColumn="0" w:lastRowLastColumn="0"/>
            </w:pPr>
            <w:r>
              <w:t>Admins should have the ability to be able to remove users, create them and edit some of their details as required.</w:t>
            </w:r>
          </w:p>
        </w:tc>
        <w:tc>
          <w:tcPr>
            <w:tcW w:w="1526" w:type="dxa"/>
            <w:shd w:val="clear" w:color="auto" w:fill="ED7D31" w:themeFill="accent2"/>
          </w:tcPr>
          <w:p w14:paraId="0FF46D3A" w14:textId="77777777" w:rsidR="00553C3C" w:rsidRPr="00F279F8" w:rsidRDefault="00553C3C" w:rsidP="00F279F8">
            <w:pPr>
              <w:jc w:val="center"/>
              <w:cnfStyle w:val="000000000000" w:firstRow="0" w:lastRow="0" w:firstColumn="0" w:lastColumn="0" w:oddVBand="0" w:evenVBand="0" w:oddHBand="0" w:evenHBand="0" w:firstRowFirstColumn="0" w:firstRowLastColumn="0" w:lastRowFirstColumn="0" w:lastRowLastColumn="0"/>
              <w:rPr>
                <w:b/>
              </w:rPr>
            </w:pPr>
          </w:p>
        </w:tc>
        <w:tc>
          <w:tcPr>
            <w:tcW w:w="3048" w:type="dxa"/>
          </w:tcPr>
          <w:p w14:paraId="3EBEB129" w14:textId="78A0B37D" w:rsidR="001F273E" w:rsidRDefault="001F273E" w:rsidP="00A11448">
            <w:pPr>
              <w:cnfStyle w:val="000000000000" w:firstRow="0" w:lastRow="0" w:firstColumn="0" w:lastColumn="0" w:oddVBand="0" w:evenVBand="0" w:oddHBand="0" w:evenHBand="0" w:firstRowFirstColumn="0" w:firstRowLastColumn="0" w:lastRowFirstColumn="0" w:lastRowLastColumn="0"/>
            </w:pPr>
            <w:r>
              <w:t>Ref A5</w:t>
            </w:r>
          </w:p>
          <w:p w14:paraId="2F0F01AB" w14:textId="50FE16D4" w:rsidR="00553C3C" w:rsidRDefault="00553C3C" w:rsidP="00A11448">
            <w:pPr>
              <w:cnfStyle w:val="000000000000" w:firstRow="0" w:lastRow="0" w:firstColumn="0" w:lastColumn="0" w:oddVBand="0" w:evenVBand="0" w:oddHBand="0" w:evenHBand="0" w:firstRowFirstColumn="0" w:firstRowLastColumn="0" w:lastRowFirstColumn="0" w:lastRowLastColumn="0"/>
            </w:pPr>
            <w:r>
              <w:t xml:space="preserve">Admins can create and remove users. </w:t>
            </w:r>
            <w:proofErr w:type="gramStart"/>
            <w:r>
              <w:t>However</w:t>
            </w:r>
            <w:proofErr w:type="gramEnd"/>
            <w:r>
              <w:t xml:space="preserve"> they cannot edit their profiles</w:t>
            </w:r>
          </w:p>
        </w:tc>
      </w:tr>
      <w:tr w:rsidR="00011D55" w14:paraId="5070D965" w14:textId="77777777" w:rsidTr="00011D55">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3047" w:type="dxa"/>
          </w:tcPr>
          <w:p w14:paraId="6592C691" w14:textId="69FFF050" w:rsidR="00011D55" w:rsidRDefault="00011D55" w:rsidP="00A11448">
            <w:r>
              <w:t>Additional Functionality</w:t>
            </w:r>
          </w:p>
        </w:tc>
        <w:tc>
          <w:tcPr>
            <w:tcW w:w="3826" w:type="dxa"/>
          </w:tcPr>
          <w:p w14:paraId="4AD89565" w14:textId="489F7178" w:rsidR="00011D55" w:rsidRDefault="00011D55" w:rsidP="00A11448">
            <w:pPr>
              <w:cnfStyle w:val="000000100000" w:firstRow="0" w:lastRow="0" w:firstColumn="0" w:lastColumn="0" w:oddVBand="0" w:evenVBand="0" w:oddHBand="1" w:evenHBand="0" w:firstRowFirstColumn="0" w:firstRowLastColumn="0" w:lastRowFirstColumn="0" w:lastRowLastColumn="0"/>
            </w:pPr>
            <w:r>
              <w:t>User profiles can allow users to have a picture bio or status creating a more engaging user experience.</w:t>
            </w:r>
          </w:p>
        </w:tc>
        <w:tc>
          <w:tcPr>
            <w:tcW w:w="3789" w:type="dxa"/>
          </w:tcPr>
          <w:p w14:paraId="71E83308" w14:textId="7648C8CB" w:rsidR="00011D55" w:rsidRDefault="00011D55" w:rsidP="00A11448">
            <w:pPr>
              <w:cnfStyle w:val="000000100000" w:firstRow="0" w:lastRow="0" w:firstColumn="0" w:lastColumn="0" w:oddVBand="0" w:evenVBand="0" w:oddHBand="1" w:evenHBand="0" w:firstRowFirstColumn="0" w:firstRowLastColumn="0" w:lastRowFirstColumn="0" w:lastRowLastColumn="0"/>
            </w:pPr>
            <w:r>
              <w:t>Any user should have the ability to change their profile details.</w:t>
            </w:r>
          </w:p>
        </w:tc>
        <w:tc>
          <w:tcPr>
            <w:tcW w:w="1526" w:type="dxa"/>
            <w:shd w:val="clear" w:color="auto" w:fill="ED7D31" w:themeFill="accent2"/>
          </w:tcPr>
          <w:p w14:paraId="73FAB6F5" w14:textId="77777777" w:rsidR="00011D55" w:rsidRPr="00F279F8" w:rsidRDefault="00011D55" w:rsidP="00F279F8">
            <w:pPr>
              <w:jc w:val="center"/>
              <w:cnfStyle w:val="000000100000" w:firstRow="0" w:lastRow="0" w:firstColumn="0" w:lastColumn="0" w:oddVBand="0" w:evenVBand="0" w:oddHBand="1" w:evenHBand="0" w:firstRowFirstColumn="0" w:firstRowLastColumn="0" w:lastRowFirstColumn="0" w:lastRowLastColumn="0"/>
              <w:rPr>
                <w:b/>
              </w:rPr>
            </w:pPr>
          </w:p>
        </w:tc>
        <w:tc>
          <w:tcPr>
            <w:tcW w:w="3048" w:type="dxa"/>
          </w:tcPr>
          <w:p w14:paraId="7844C58E" w14:textId="5B3B524B" w:rsidR="001F273E" w:rsidRDefault="001F273E" w:rsidP="00A11448">
            <w:pPr>
              <w:cnfStyle w:val="000000100000" w:firstRow="0" w:lastRow="0" w:firstColumn="0" w:lastColumn="0" w:oddVBand="0" w:evenVBand="0" w:oddHBand="1" w:evenHBand="0" w:firstRowFirstColumn="0" w:firstRowLastColumn="0" w:lastRowFirstColumn="0" w:lastRowLastColumn="0"/>
            </w:pPr>
            <w:r>
              <w:t>Ref A6</w:t>
            </w:r>
          </w:p>
          <w:p w14:paraId="7449DB59" w14:textId="180E50F7" w:rsidR="00011D55" w:rsidRDefault="00011D55" w:rsidP="00A11448">
            <w:pPr>
              <w:cnfStyle w:val="000000100000" w:firstRow="0" w:lastRow="0" w:firstColumn="0" w:lastColumn="0" w:oddVBand="0" w:evenVBand="0" w:oddHBand="1" w:evenHBand="0" w:firstRowFirstColumn="0" w:firstRowLastColumn="0" w:lastRowFirstColumn="0" w:lastRowLastColumn="0"/>
            </w:pPr>
            <w:r>
              <w:t xml:space="preserve">Users </w:t>
            </w:r>
            <w:proofErr w:type="gramStart"/>
            <w:r>
              <w:t>have the ability to</w:t>
            </w:r>
            <w:proofErr w:type="gramEnd"/>
            <w:r>
              <w:t xml:space="preserve"> add profile photos for their profile, however any other details cannot be changed</w:t>
            </w:r>
          </w:p>
        </w:tc>
      </w:tr>
      <w:tr w:rsidR="00011D55" w14:paraId="21994FB8" w14:textId="77777777" w:rsidTr="00011D55">
        <w:trPr>
          <w:trHeight w:val="157"/>
        </w:trPr>
        <w:tc>
          <w:tcPr>
            <w:cnfStyle w:val="001000000000" w:firstRow="0" w:lastRow="0" w:firstColumn="1" w:lastColumn="0" w:oddVBand="0" w:evenVBand="0" w:oddHBand="0" w:evenHBand="0" w:firstRowFirstColumn="0" w:firstRowLastColumn="0" w:lastRowFirstColumn="0" w:lastRowLastColumn="0"/>
            <w:tcW w:w="3047" w:type="dxa"/>
          </w:tcPr>
          <w:p w14:paraId="55F1E19C" w14:textId="77777777" w:rsidR="00011D55" w:rsidRDefault="00011D55" w:rsidP="00A11448"/>
        </w:tc>
        <w:tc>
          <w:tcPr>
            <w:tcW w:w="3826" w:type="dxa"/>
          </w:tcPr>
          <w:p w14:paraId="3B690E11" w14:textId="3B2C9B64" w:rsidR="00011D55" w:rsidRDefault="00011D55" w:rsidP="00A11448">
            <w:pPr>
              <w:cnfStyle w:val="000000000000" w:firstRow="0" w:lastRow="0" w:firstColumn="0" w:lastColumn="0" w:oddVBand="0" w:evenVBand="0" w:oddHBand="0" w:evenHBand="0" w:firstRowFirstColumn="0" w:firstRowLastColumn="0" w:lastRowFirstColumn="0" w:lastRowLastColumn="0"/>
            </w:pPr>
            <w:r>
              <w:t>Any changes made in the program at any time such as removing groups or messages should be seen by every user</w:t>
            </w:r>
          </w:p>
        </w:tc>
        <w:tc>
          <w:tcPr>
            <w:tcW w:w="3789" w:type="dxa"/>
          </w:tcPr>
          <w:p w14:paraId="484D6756" w14:textId="14E3FC3A" w:rsidR="00011D55" w:rsidRDefault="00011D55" w:rsidP="00A11448">
            <w:pPr>
              <w:cnfStyle w:val="000000000000" w:firstRow="0" w:lastRow="0" w:firstColumn="0" w:lastColumn="0" w:oddVBand="0" w:evenVBand="0" w:oddHBand="0" w:evenHBand="0" w:firstRowFirstColumn="0" w:firstRowLastColumn="0" w:lastRowFirstColumn="0" w:lastRowLastColumn="0"/>
            </w:pPr>
            <w:r>
              <w:t>Any changes made should be updated straight away to any user</w:t>
            </w:r>
          </w:p>
        </w:tc>
        <w:tc>
          <w:tcPr>
            <w:tcW w:w="1526" w:type="dxa"/>
            <w:shd w:val="clear" w:color="auto" w:fill="ED7D31" w:themeFill="accent2"/>
          </w:tcPr>
          <w:p w14:paraId="5C821AD1" w14:textId="77777777" w:rsidR="00011D55" w:rsidRPr="00F279F8" w:rsidRDefault="00011D55" w:rsidP="00F279F8">
            <w:pPr>
              <w:jc w:val="center"/>
              <w:cnfStyle w:val="000000000000" w:firstRow="0" w:lastRow="0" w:firstColumn="0" w:lastColumn="0" w:oddVBand="0" w:evenVBand="0" w:oddHBand="0" w:evenHBand="0" w:firstRowFirstColumn="0" w:firstRowLastColumn="0" w:lastRowFirstColumn="0" w:lastRowLastColumn="0"/>
              <w:rPr>
                <w:b/>
              </w:rPr>
            </w:pPr>
          </w:p>
        </w:tc>
        <w:tc>
          <w:tcPr>
            <w:tcW w:w="3048" w:type="dxa"/>
          </w:tcPr>
          <w:p w14:paraId="064BB632" w14:textId="246883CB" w:rsidR="00011D55" w:rsidRDefault="00011D55" w:rsidP="00A11448">
            <w:pPr>
              <w:cnfStyle w:val="000000000000" w:firstRow="0" w:lastRow="0" w:firstColumn="0" w:lastColumn="0" w:oddVBand="0" w:evenVBand="0" w:oddHBand="0" w:evenHBand="0" w:firstRowFirstColumn="0" w:firstRowLastColumn="0" w:lastRowFirstColumn="0" w:lastRowLastColumn="0"/>
            </w:pPr>
            <w:r>
              <w:t>This works in some places, such as when a group is made every user sees, however it does not work for everything</w:t>
            </w:r>
          </w:p>
        </w:tc>
      </w:tr>
    </w:tbl>
    <w:p w14:paraId="2B40BB27" w14:textId="4484DF09" w:rsidR="00553C3C" w:rsidRDefault="00011D55">
      <w:r>
        <w:lastRenderedPageBreak/>
        <w:tab/>
      </w:r>
    </w:p>
    <w:p w14:paraId="79B8B754" w14:textId="0F19031A" w:rsidR="00553C3C" w:rsidRDefault="00FA53AD">
      <w:r>
        <w:t>How we protect the program using User Authentication and Privilege escalation.</w:t>
      </w:r>
    </w:p>
    <w:p w14:paraId="58EC5208" w14:textId="77777777" w:rsidR="00FA53AD" w:rsidRDefault="00FA53AD"/>
    <w:p w14:paraId="3AFA04A9" w14:textId="5F16D1B6" w:rsidR="00553C3C" w:rsidRDefault="00FA53AD">
      <w:r>
        <w:t xml:space="preserve">During the login page, </w:t>
      </w:r>
      <w:r w:rsidR="00A93272">
        <w:t xml:space="preserve">the program utilises google </w:t>
      </w:r>
      <w:proofErr w:type="spellStart"/>
      <w:r w:rsidR="00A93272">
        <w:t>ReCaptcha</w:t>
      </w:r>
      <w:proofErr w:type="spellEnd"/>
      <w:r w:rsidR="00A93272">
        <w:t xml:space="preserve"> to ensure that all logins are correct, as well as that when loading a page, it checks what </w:t>
      </w:r>
      <w:proofErr w:type="spellStart"/>
      <w:r w:rsidR="00A93272">
        <w:t>privledge</w:t>
      </w:r>
      <w:proofErr w:type="spellEnd"/>
      <w:r w:rsidR="00A93272">
        <w:t xml:space="preserve"> the user that is logged in </w:t>
      </w:r>
      <w:proofErr w:type="gramStart"/>
      <w:r w:rsidR="00A93272">
        <w:t>has, and</w:t>
      </w:r>
      <w:proofErr w:type="gramEnd"/>
      <w:r w:rsidR="00A93272">
        <w:t xml:space="preserve"> will stop certain things loading that they do not have access to. This stops them being able to use tricks such as showing certain models to use that they should not have access to by never loading it to them in the first place. Some JS files are not </w:t>
      </w:r>
      <w:proofErr w:type="gramStart"/>
      <w:r w:rsidR="00A93272">
        <w:t>ran</w:t>
      </w:r>
      <w:proofErr w:type="gramEnd"/>
      <w:r w:rsidR="00A93272">
        <w:t xml:space="preserve"> for them either.</w:t>
      </w:r>
      <w:r w:rsidR="00B96C6D">
        <w:t xml:space="preserve"> </w:t>
      </w:r>
    </w:p>
    <w:p w14:paraId="5CAB5A0E" w14:textId="503BAA80" w:rsidR="00A93272" w:rsidRDefault="00A93272">
      <w:r>
        <w:t>How the program protects against SQL injections</w:t>
      </w:r>
      <w:r w:rsidR="00B96C6D">
        <w:t xml:space="preserve"> and </w:t>
      </w:r>
      <w:proofErr w:type="spellStart"/>
      <w:r w:rsidR="00B96C6D">
        <w:t>xss</w:t>
      </w:r>
      <w:proofErr w:type="spellEnd"/>
      <w:r w:rsidR="00B96C6D">
        <w:t xml:space="preserve"> attacks</w:t>
      </w:r>
    </w:p>
    <w:p w14:paraId="2023B692" w14:textId="43F4CB0D" w:rsidR="00AE2652" w:rsidRDefault="00A93272">
      <w:r>
        <w:t xml:space="preserve">In my program, I have a specific function that queries the database. In this I take all the parameters that want to be put into the database, and everyone is sanitised to ensure that they do not allow for SQL injections. This also helps protect against </w:t>
      </w:r>
      <w:proofErr w:type="spellStart"/>
      <w:r>
        <w:t>xss</w:t>
      </w:r>
      <w:proofErr w:type="spellEnd"/>
      <w:r>
        <w:t xml:space="preserve"> attacks, </w:t>
      </w:r>
      <w:r w:rsidR="00B96C6D">
        <w:t xml:space="preserve">however some </w:t>
      </w:r>
      <w:proofErr w:type="spellStart"/>
      <w:r w:rsidR="00B96C6D">
        <w:t>xss</w:t>
      </w:r>
      <w:proofErr w:type="spellEnd"/>
      <w:r w:rsidR="00B96C6D">
        <w:t xml:space="preserve"> attacks might work by sending it through the messages however only sent by the user. It does not pop up again as it is not saved correctly in the database.</w:t>
      </w:r>
    </w:p>
    <w:p w14:paraId="2E60C804" w14:textId="366ABB5E" w:rsidR="00AE2652" w:rsidRDefault="00AE2652">
      <w:r>
        <w:t xml:space="preserve">Before this function was </w:t>
      </w:r>
      <w:proofErr w:type="gramStart"/>
      <w:r>
        <w:t>introduced</w:t>
      </w:r>
      <w:proofErr w:type="gramEnd"/>
      <w:r>
        <w:t xml:space="preserve"> we had to sanitise each input, if they were not sanitised</w:t>
      </w:r>
      <w:r w:rsidR="00F40066">
        <w:t xml:space="preserve"> due to forgetting to code it</w:t>
      </w:r>
      <w:r>
        <w:t xml:space="preserve"> then there </w:t>
      </w:r>
      <w:r w:rsidR="00B442C8">
        <w:t>was</w:t>
      </w:r>
      <w:r>
        <w:t xml:space="preserve"> a chance of SQL injection</w:t>
      </w:r>
    </w:p>
    <w:p w14:paraId="5BE9D9BE" w14:textId="6A1DD195" w:rsidR="00AE2652" w:rsidRDefault="00AE2652">
      <w:r>
        <w:t>With the sanitisation the change is lowered</w:t>
      </w:r>
      <w:r w:rsidR="00F517EC">
        <w:t>.</w:t>
      </w:r>
    </w:p>
    <w:p w14:paraId="1A22274D" w14:textId="27987D3E" w:rsidR="00B96C6D" w:rsidRDefault="00B96C6D">
      <w:r>
        <w:t>Parametrised queries are also used to ensure that SQL injections also do not work properly.</w:t>
      </w:r>
    </w:p>
    <w:p w14:paraId="6F428B69" w14:textId="77777777" w:rsidR="00B96C6D" w:rsidRDefault="00B96C6D"/>
    <w:tbl>
      <w:tblPr>
        <w:tblStyle w:val="TableGrid"/>
        <w:tblW w:w="0" w:type="auto"/>
        <w:tblLook w:val="04A0" w:firstRow="1" w:lastRow="0" w:firstColumn="1" w:lastColumn="0" w:noHBand="0" w:noVBand="1"/>
      </w:tblPr>
      <w:tblGrid>
        <w:gridCol w:w="7694"/>
        <w:gridCol w:w="7694"/>
      </w:tblGrid>
      <w:tr w:rsidR="00016DE9" w14:paraId="4ECB3906" w14:textId="77777777" w:rsidTr="00016DE9">
        <w:tc>
          <w:tcPr>
            <w:tcW w:w="7694" w:type="dxa"/>
          </w:tcPr>
          <w:p w14:paraId="1AFB0BA7" w14:textId="2C9142AF" w:rsidR="00016DE9" w:rsidRPr="00016DE9" w:rsidRDefault="00016DE9">
            <w:pPr>
              <w:rPr>
                <w:sz w:val="32"/>
                <w:szCs w:val="32"/>
              </w:rPr>
            </w:pPr>
            <w:r w:rsidRPr="00016DE9">
              <w:rPr>
                <w:sz w:val="32"/>
                <w:szCs w:val="32"/>
              </w:rPr>
              <w:t>Attack Type</w:t>
            </w:r>
          </w:p>
        </w:tc>
        <w:tc>
          <w:tcPr>
            <w:tcW w:w="7694" w:type="dxa"/>
          </w:tcPr>
          <w:p w14:paraId="2BFAC7AE" w14:textId="6D07E5F0" w:rsidR="00016DE9" w:rsidRPr="00016DE9" w:rsidRDefault="00016DE9">
            <w:pPr>
              <w:rPr>
                <w:sz w:val="32"/>
                <w:szCs w:val="32"/>
              </w:rPr>
            </w:pPr>
            <w:r w:rsidRPr="00016DE9">
              <w:rPr>
                <w:sz w:val="32"/>
                <w:szCs w:val="32"/>
              </w:rPr>
              <w:t>Protection (RAG)</w:t>
            </w:r>
          </w:p>
        </w:tc>
      </w:tr>
      <w:tr w:rsidR="00016DE9" w14:paraId="1D868E7E" w14:textId="77777777" w:rsidTr="00016DE9">
        <w:tc>
          <w:tcPr>
            <w:tcW w:w="7694" w:type="dxa"/>
          </w:tcPr>
          <w:p w14:paraId="65577AB6" w14:textId="3CEF868A" w:rsidR="00016DE9" w:rsidRDefault="00016DE9">
            <w:proofErr w:type="spellStart"/>
            <w:r>
              <w:t>Privledge</w:t>
            </w:r>
            <w:proofErr w:type="spellEnd"/>
            <w:r>
              <w:t xml:space="preserve"> </w:t>
            </w:r>
            <w:proofErr w:type="spellStart"/>
            <w:r>
              <w:t>Escalatiion</w:t>
            </w:r>
            <w:proofErr w:type="spellEnd"/>
          </w:p>
        </w:tc>
        <w:tc>
          <w:tcPr>
            <w:tcW w:w="7694" w:type="dxa"/>
            <w:shd w:val="clear" w:color="auto" w:fill="70AD47" w:themeFill="accent6"/>
          </w:tcPr>
          <w:p w14:paraId="680B88A8" w14:textId="77777777" w:rsidR="00016DE9" w:rsidRDefault="00016DE9"/>
        </w:tc>
      </w:tr>
      <w:tr w:rsidR="00016DE9" w14:paraId="3604D386" w14:textId="77777777" w:rsidTr="00016DE9">
        <w:tc>
          <w:tcPr>
            <w:tcW w:w="7694" w:type="dxa"/>
          </w:tcPr>
          <w:p w14:paraId="4E153C1C" w14:textId="5E8EEA62" w:rsidR="00016DE9" w:rsidRDefault="00016DE9">
            <w:r>
              <w:t>SQL injection</w:t>
            </w:r>
          </w:p>
        </w:tc>
        <w:tc>
          <w:tcPr>
            <w:tcW w:w="7694" w:type="dxa"/>
            <w:shd w:val="clear" w:color="auto" w:fill="70AD47" w:themeFill="accent6"/>
          </w:tcPr>
          <w:p w14:paraId="1FAFCAD3" w14:textId="77777777" w:rsidR="00016DE9" w:rsidRDefault="00016DE9"/>
        </w:tc>
      </w:tr>
      <w:tr w:rsidR="00016DE9" w14:paraId="7A18CD33" w14:textId="77777777" w:rsidTr="00016DE9">
        <w:tc>
          <w:tcPr>
            <w:tcW w:w="7694" w:type="dxa"/>
          </w:tcPr>
          <w:p w14:paraId="72339178" w14:textId="1137565D" w:rsidR="00016DE9" w:rsidRDefault="00016DE9">
            <w:r>
              <w:t>XSS attacks</w:t>
            </w:r>
          </w:p>
        </w:tc>
        <w:tc>
          <w:tcPr>
            <w:tcW w:w="7694" w:type="dxa"/>
            <w:shd w:val="clear" w:color="auto" w:fill="ED7D31" w:themeFill="accent2"/>
          </w:tcPr>
          <w:p w14:paraId="3F60A7F9" w14:textId="77777777" w:rsidR="00016DE9" w:rsidRDefault="00016DE9"/>
        </w:tc>
      </w:tr>
    </w:tbl>
    <w:p w14:paraId="222B7528" w14:textId="77777777" w:rsidR="00016DE9" w:rsidRDefault="00016DE9"/>
    <w:p w14:paraId="7E99125C" w14:textId="77777777" w:rsidR="00553C3C" w:rsidRDefault="00553C3C"/>
    <w:p w14:paraId="297E1A97" w14:textId="77777777" w:rsidR="00B96C6D" w:rsidRDefault="00B96C6D"/>
    <w:p w14:paraId="1BB300DC" w14:textId="77777777" w:rsidR="00553C3C" w:rsidRDefault="00553C3C"/>
    <w:p w14:paraId="1E41FB51" w14:textId="77777777" w:rsidR="00016DE9" w:rsidRDefault="00016DE9"/>
    <w:p w14:paraId="63B0F713" w14:textId="77777777" w:rsidR="00016DE9" w:rsidRDefault="00016DE9"/>
    <w:p w14:paraId="72D43252" w14:textId="27129703" w:rsidR="00891195" w:rsidRPr="00C83B5A" w:rsidRDefault="00891195" w:rsidP="00A11448">
      <w:pPr>
        <w:rPr>
          <w:b/>
        </w:rPr>
      </w:pPr>
      <w:r w:rsidRPr="00C83B5A">
        <w:rPr>
          <w:b/>
        </w:rPr>
        <w:lastRenderedPageBreak/>
        <w:t>Appendix</w:t>
      </w:r>
      <w:r w:rsidR="00C83B5A">
        <w:rPr>
          <w:b/>
        </w:rPr>
        <w:t xml:space="preserve"> 1</w:t>
      </w:r>
      <w:r w:rsidRPr="00C83B5A">
        <w:rPr>
          <w:b/>
        </w:rPr>
        <w:t>:  Testing Evidence</w:t>
      </w:r>
    </w:p>
    <w:tbl>
      <w:tblPr>
        <w:tblStyle w:val="TableGrid"/>
        <w:tblpPr w:leftFromText="180" w:rightFromText="180" w:vertAnchor="text" w:tblpY="1"/>
        <w:tblOverlap w:val="never"/>
        <w:tblW w:w="15388" w:type="dxa"/>
        <w:tblLook w:val="04A0" w:firstRow="1" w:lastRow="0" w:firstColumn="1" w:lastColumn="0" w:noHBand="0" w:noVBand="1"/>
      </w:tblPr>
      <w:tblGrid>
        <w:gridCol w:w="1980"/>
        <w:gridCol w:w="13408"/>
      </w:tblGrid>
      <w:tr w:rsidR="00891195" w14:paraId="22627294" w14:textId="77777777" w:rsidTr="00DA56CB">
        <w:trPr>
          <w:trHeight w:val="4498"/>
        </w:trPr>
        <w:tc>
          <w:tcPr>
            <w:tcW w:w="1980" w:type="dxa"/>
          </w:tcPr>
          <w:p w14:paraId="519B6D8C" w14:textId="4956456A" w:rsidR="00821A41" w:rsidRDefault="00891195" w:rsidP="00821A41">
            <w:r>
              <w:t xml:space="preserve">Ref: </w:t>
            </w:r>
            <w:r w:rsidR="00821A41">
              <w:t>A</w:t>
            </w:r>
            <w:r>
              <w:t>1</w:t>
            </w:r>
          </w:p>
          <w:p w14:paraId="78601C1E" w14:textId="77777777" w:rsidR="00821A41" w:rsidRPr="00821A41" w:rsidRDefault="00821A41" w:rsidP="00821A41"/>
          <w:p w14:paraId="0DB1DCDC" w14:textId="6C120862" w:rsidR="00821A41" w:rsidRDefault="00821A41" w:rsidP="00821A41"/>
          <w:p w14:paraId="0AD88BF8" w14:textId="38D1DAE2" w:rsidR="00821A41" w:rsidRDefault="00821A41" w:rsidP="00821A41"/>
          <w:p w14:paraId="65C6DE8D" w14:textId="76CDD66A" w:rsidR="00821A41" w:rsidRDefault="00821A41" w:rsidP="00821A41"/>
          <w:p w14:paraId="51A79219" w14:textId="1BBD1E73" w:rsidR="00891195" w:rsidRPr="00821A41" w:rsidRDefault="00891195" w:rsidP="00821A41"/>
        </w:tc>
        <w:tc>
          <w:tcPr>
            <w:tcW w:w="13408" w:type="dxa"/>
          </w:tcPr>
          <w:p w14:paraId="52C67424" w14:textId="0EC6693A" w:rsidR="00891195" w:rsidRDefault="00533760" w:rsidP="00DA56CB">
            <w:pPr>
              <w:keepNext/>
            </w:pPr>
            <w:r>
              <w:t xml:space="preserve"> </w:t>
            </w:r>
            <w:r w:rsidR="00B96C6D">
              <w:rPr>
                <w:noProof/>
              </w:rPr>
              <w:t xml:space="preserve"> </w:t>
            </w:r>
            <w:r w:rsidR="00B96C6D" w:rsidRPr="00B96C6D">
              <w:drawing>
                <wp:inline distT="0" distB="0" distL="0" distR="0" wp14:anchorId="4F6E4E76" wp14:editId="72A12971">
                  <wp:extent cx="3514725" cy="1738540"/>
                  <wp:effectExtent l="0" t="0" r="0" b="0"/>
                  <wp:docPr id="291034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034910" name=""/>
                          <pic:cNvPicPr/>
                        </pic:nvPicPr>
                        <pic:blipFill>
                          <a:blip r:embed="rId10"/>
                          <a:stretch>
                            <a:fillRect/>
                          </a:stretch>
                        </pic:blipFill>
                        <pic:spPr>
                          <a:xfrm>
                            <a:off x="0" y="0"/>
                            <a:ext cx="3521196" cy="1741741"/>
                          </a:xfrm>
                          <a:prstGeom prst="rect">
                            <a:avLst/>
                          </a:prstGeom>
                        </pic:spPr>
                      </pic:pic>
                    </a:graphicData>
                  </a:graphic>
                </wp:inline>
              </w:drawing>
            </w:r>
            <w:r w:rsidR="00B96C6D">
              <w:rPr>
                <w:noProof/>
              </w:rPr>
              <w:t xml:space="preserve"> </w:t>
            </w:r>
            <w:r w:rsidR="00B96C6D" w:rsidRPr="00B96C6D">
              <w:rPr>
                <w:noProof/>
              </w:rPr>
              <w:drawing>
                <wp:inline distT="0" distB="0" distL="0" distR="0" wp14:anchorId="1F5F8B95" wp14:editId="554825DD">
                  <wp:extent cx="2261485" cy="2886075"/>
                  <wp:effectExtent l="0" t="0" r="5715" b="0"/>
                  <wp:docPr id="784760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60661" name=""/>
                          <pic:cNvPicPr/>
                        </pic:nvPicPr>
                        <pic:blipFill>
                          <a:blip r:embed="rId11"/>
                          <a:stretch>
                            <a:fillRect/>
                          </a:stretch>
                        </pic:blipFill>
                        <pic:spPr>
                          <a:xfrm>
                            <a:off x="0" y="0"/>
                            <a:ext cx="2263427" cy="2888554"/>
                          </a:xfrm>
                          <a:prstGeom prst="rect">
                            <a:avLst/>
                          </a:prstGeom>
                        </pic:spPr>
                      </pic:pic>
                    </a:graphicData>
                  </a:graphic>
                </wp:inline>
              </w:drawing>
            </w:r>
          </w:p>
        </w:tc>
      </w:tr>
      <w:tr w:rsidR="00DA56CB" w14:paraId="37315B2E" w14:textId="77777777" w:rsidTr="00A114D7">
        <w:trPr>
          <w:trHeight w:val="5783"/>
        </w:trPr>
        <w:tc>
          <w:tcPr>
            <w:tcW w:w="1980" w:type="dxa"/>
          </w:tcPr>
          <w:p w14:paraId="3CF8C6A1" w14:textId="29E2391E" w:rsidR="00DA56CB" w:rsidRDefault="00DA56CB" w:rsidP="00821A41">
            <w:r>
              <w:lastRenderedPageBreak/>
              <w:t>Ref A</w:t>
            </w:r>
            <w:r w:rsidR="00B96C6D">
              <w:t>2</w:t>
            </w:r>
          </w:p>
        </w:tc>
        <w:tc>
          <w:tcPr>
            <w:tcW w:w="13408" w:type="dxa"/>
          </w:tcPr>
          <w:p w14:paraId="2EE8E1F6" w14:textId="0375D2F6" w:rsidR="00DA56CB" w:rsidRDefault="00B96C6D" w:rsidP="00DA56CB">
            <w:pPr>
              <w:keepNext/>
            </w:pPr>
            <w:r w:rsidRPr="00B96C6D">
              <w:drawing>
                <wp:inline distT="0" distB="0" distL="0" distR="0" wp14:anchorId="5A2AD3A7" wp14:editId="3806858D">
                  <wp:extent cx="5820587" cy="3839111"/>
                  <wp:effectExtent l="0" t="0" r="0" b="9525"/>
                  <wp:docPr id="474241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241149" name=""/>
                          <pic:cNvPicPr/>
                        </pic:nvPicPr>
                        <pic:blipFill>
                          <a:blip r:embed="rId12"/>
                          <a:stretch>
                            <a:fillRect/>
                          </a:stretch>
                        </pic:blipFill>
                        <pic:spPr>
                          <a:xfrm>
                            <a:off x="0" y="0"/>
                            <a:ext cx="5820587" cy="3839111"/>
                          </a:xfrm>
                          <a:prstGeom prst="rect">
                            <a:avLst/>
                          </a:prstGeom>
                        </pic:spPr>
                      </pic:pic>
                    </a:graphicData>
                  </a:graphic>
                </wp:inline>
              </w:drawing>
            </w:r>
          </w:p>
        </w:tc>
      </w:tr>
      <w:tr w:rsidR="00A114D7" w14:paraId="3DCCFF6B" w14:textId="77777777" w:rsidTr="00A114D7">
        <w:trPr>
          <w:trHeight w:val="5783"/>
        </w:trPr>
        <w:tc>
          <w:tcPr>
            <w:tcW w:w="1980" w:type="dxa"/>
          </w:tcPr>
          <w:p w14:paraId="65B194E0" w14:textId="1CDB42F3" w:rsidR="00A114D7" w:rsidRDefault="00B96C6D" w:rsidP="00821A41">
            <w:r>
              <w:lastRenderedPageBreak/>
              <w:t>Ref A3</w:t>
            </w:r>
          </w:p>
        </w:tc>
        <w:tc>
          <w:tcPr>
            <w:tcW w:w="13408" w:type="dxa"/>
          </w:tcPr>
          <w:p w14:paraId="68A93116" w14:textId="7E20C320" w:rsidR="00A114D7" w:rsidRDefault="00B96C6D" w:rsidP="00DA56CB">
            <w:pPr>
              <w:keepNext/>
            </w:pPr>
            <w:r w:rsidRPr="00B96C6D">
              <w:drawing>
                <wp:inline distT="0" distB="0" distL="0" distR="0" wp14:anchorId="49EA9A23" wp14:editId="71A3D4AE">
                  <wp:extent cx="6896100" cy="3587942"/>
                  <wp:effectExtent l="0" t="0" r="0" b="0"/>
                  <wp:docPr id="254512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512935" name=""/>
                          <pic:cNvPicPr/>
                        </pic:nvPicPr>
                        <pic:blipFill>
                          <a:blip r:embed="rId13"/>
                          <a:stretch>
                            <a:fillRect/>
                          </a:stretch>
                        </pic:blipFill>
                        <pic:spPr>
                          <a:xfrm>
                            <a:off x="0" y="0"/>
                            <a:ext cx="6898218" cy="3589044"/>
                          </a:xfrm>
                          <a:prstGeom prst="rect">
                            <a:avLst/>
                          </a:prstGeom>
                        </pic:spPr>
                      </pic:pic>
                    </a:graphicData>
                  </a:graphic>
                </wp:inline>
              </w:drawing>
            </w:r>
          </w:p>
        </w:tc>
      </w:tr>
      <w:tr w:rsidR="00A114D7" w14:paraId="2995825F" w14:textId="77777777" w:rsidTr="00A114D7">
        <w:trPr>
          <w:trHeight w:val="5783"/>
        </w:trPr>
        <w:tc>
          <w:tcPr>
            <w:tcW w:w="1980" w:type="dxa"/>
          </w:tcPr>
          <w:p w14:paraId="748803E6" w14:textId="37FF5C8F" w:rsidR="00A114D7" w:rsidRDefault="001F273E" w:rsidP="00821A41">
            <w:r>
              <w:lastRenderedPageBreak/>
              <w:t>Ref A4</w:t>
            </w:r>
          </w:p>
        </w:tc>
        <w:tc>
          <w:tcPr>
            <w:tcW w:w="13408" w:type="dxa"/>
          </w:tcPr>
          <w:p w14:paraId="210A7775" w14:textId="70F1CCBB" w:rsidR="00A114D7" w:rsidRDefault="001F273E" w:rsidP="00DA56CB">
            <w:pPr>
              <w:keepNext/>
            </w:pPr>
            <w:r w:rsidRPr="001F273E">
              <w:drawing>
                <wp:inline distT="0" distB="0" distL="0" distR="0" wp14:anchorId="07480BE3" wp14:editId="352469DD">
                  <wp:extent cx="7000875" cy="3431133"/>
                  <wp:effectExtent l="0" t="0" r="0" b="0"/>
                  <wp:docPr id="565466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466757" name=""/>
                          <pic:cNvPicPr/>
                        </pic:nvPicPr>
                        <pic:blipFill>
                          <a:blip r:embed="rId14"/>
                          <a:stretch>
                            <a:fillRect/>
                          </a:stretch>
                        </pic:blipFill>
                        <pic:spPr>
                          <a:xfrm>
                            <a:off x="0" y="0"/>
                            <a:ext cx="7003758" cy="3432546"/>
                          </a:xfrm>
                          <a:prstGeom prst="rect">
                            <a:avLst/>
                          </a:prstGeom>
                        </pic:spPr>
                      </pic:pic>
                    </a:graphicData>
                  </a:graphic>
                </wp:inline>
              </w:drawing>
            </w:r>
          </w:p>
        </w:tc>
      </w:tr>
      <w:tr w:rsidR="00A114D7" w14:paraId="366D2928" w14:textId="77777777" w:rsidTr="00A114D7">
        <w:trPr>
          <w:trHeight w:val="5783"/>
        </w:trPr>
        <w:tc>
          <w:tcPr>
            <w:tcW w:w="1980" w:type="dxa"/>
          </w:tcPr>
          <w:p w14:paraId="353D4553" w14:textId="3CEE38CC" w:rsidR="00A114D7" w:rsidRDefault="001F273E" w:rsidP="00821A41">
            <w:r>
              <w:lastRenderedPageBreak/>
              <w:t>Ref A5</w:t>
            </w:r>
          </w:p>
        </w:tc>
        <w:tc>
          <w:tcPr>
            <w:tcW w:w="13408" w:type="dxa"/>
          </w:tcPr>
          <w:p w14:paraId="0A994EB5" w14:textId="2EC086B0" w:rsidR="00A114D7" w:rsidRDefault="001F273E" w:rsidP="00DA56CB">
            <w:pPr>
              <w:keepNext/>
            </w:pPr>
            <w:r w:rsidRPr="001F273E">
              <w:drawing>
                <wp:inline distT="0" distB="0" distL="0" distR="0" wp14:anchorId="6BA55FE9" wp14:editId="73BCA87B">
                  <wp:extent cx="5334000" cy="2638434"/>
                  <wp:effectExtent l="0" t="0" r="0" b="9525"/>
                  <wp:docPr id="232403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403382" name=""/>
                          <pic:cNvPicPr/>
                        </pic:nvPicPr>
                        <pic:blipFill>
                          <a:blip r:embed="rId15"/>
                          <a:stretch>
                            <a:fillRect/>
                          </a:stretch>
                        </pic:blipFill>
                        <pic:spPr>
                          <a:xfrm>
                            <a:off x="0" y="0"/>
                            <a:ext cx="5336098" cy="2639472"/>
                          </a:xfrm>
                          <a:prstGeom prst="rect">
                            <a:avLst/>
                          </a:prstGeom>
                        </pic:spPr>
                      </pic:pic>
                    </a:graphicData>
                  </a:graphic>
                </wp:inline>
              </w:drawing>
            </w:r>
            <w:r>
              <w:rPr>
                <w:noProof/>
              </w:rPr>
              <w:t xml:space="preserve"> </w:t>
            </w:r>
            <w:r w:rsidRPr="001F273E">
              <w:drawing>
                <wp:inline distT="0" distB="0" distL="0" distR="0" wp14:anchorId="5011E33E" wp14:editId="18BCA4E3">
                  <wp:extent cx="2215625" cy="5105400"/>
                  <wp:effectExtent l="0" t="0" r="0" b="0"/>
                  <wp:docPr id="1119925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25156" name=""/>
                          <pic:cNvPicPr/>
                        </pic:nvPicPr>
                        <pic:blipFill>
                          <a:blip r:embed="rId16"/>
                          <a:stretch>
                            <a:fillRect/>
                          </a:stretch>
                        </pic:blipFill>
                        <pic:spPr>
                          <a:xfrm>
                            <a:off x="0" y="0"/>
                            <a:ext cx="2217532" cy="5109794"/>
                          </a:xfrm>
                          <a:prstGeom prst="rect">
                            <a:avLst/>
                          </a:prstGeom>
                        </pic:spPr>
                      </pic:pic>
                    </a:graphicData>
                  </a:graphic>
                </wp:inline>
              </w:drawing>
            </w:r>
          </w:p>
        </w:tc>
      </w:tr>
      <w:tr w:rsidR="001F273E" w14:paraId="31EF1944" w14:textId="77777777" w:rsidTr="00A114D7">
        <w:trPr>
          <w:trHeight w:val="5783"/>
        </w:trPr>
        <w:tc>
          <w:tcPr>
            <w:tcW w:w="1980" w:type="dxa"/>
          </w:tcPr>
          <w:p w14:paraId="323C7BC8" w14:textId="32902849" w:rsidR="001F273E" w:rsidRDefault="001F273E" w:rsidP="00821A41">
            <w:r>
              <w:lastRenderedPageBreak/>
              <w:t>Ref A6</w:t>
            </w:r>
          </w:p>
        </w:tc>
        <w:tc>
          <w:tcPr>
            <w:tcW w:w="13408" w:type="dxa"/>
          </w:tcPr>
          <w:p w14:paraId="55658012" w14:textId="7AAC0BCF" w:rsidR="001F273E" w:rsidRPr="001F273E" w:rsidRDefault="001F273E" w:rsidP="00DA56CB">
            <w:pPr>
              <w:keepNext/>
            </w:pPr>
            <w:r w:rsidRPr="001F273E">
              <w:drawing>
                <wp:inline distT="0" distB="0" distL="0" distR="0" wp14:anchorId="354E0AEC" wp14:editId="0E05C9FE">
                  <wp:extent cx="2799080" cy="6645910"/>
                  <wp:effectExtent l="0" t="0" r="1270" b="2540"/>
                  <wp:docPr id="813375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375350" name=""/>
                          <pic:cNvPicPr/>
                        </pic:nvPicPr>
                        <pic:blipFill>
                          <a:blip r:embed="rId17"/>
                          <a:stretch>
                            <a:fillRect/>
                          </a:stretch>
                        </pic:blipFill>
                        <pic:spPr>
                          <a:xfrm>
                            <a:off x="0" y="0"/>
                            <a:ext cx="2799080" cy="6645910"/>
                          </a:xfrm>
                          <a:prstGeom prst="rect">
                            <a:avLst/>
                          </a:prstGeom>
                        </pic:spPr>
                      </pic:pic>
                    </a:graphicData>
                  </a:graphic>
                </wp:inline>
              </w:drawing>
            </w:r>
          </w:p>
        </w:tc>
      </w:tr>
    </w:tbl>
    <w:p w14:paraId="6FE64D4E" w14:textId="6129D877" w:rsidR="00891195" w:rsidRPr="00EF3866" w:rsidRDefault="00891195" w:rsidP="00EF3866">
      <w:pPr>
        <w:ind w:firstLine="720"/>
      </w:pPr>
    </w:p>
    <w:sectPr w:rsidR="00891195" w:rsidRPr="00EF3866" w:rsidSect="00A11448">
      <w:headerReference w:type="default" r:id="rId18"/>
      <w:footerReference w:type="default" r:id="rId19"/>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E86D9" w14:textId="77777777" w:rsidR="00BF4A85" w:rsidRDefault="00BF4A85" w:rsidP="00C83B5A">
      <w:pPr>
        <w:spacing w:after="0" w:line="240" w:lineRule="auto"/>
      </w:pPr>
      <w:r>
        <w:separator/>
      </w:r>
    </w:p>
  </w:endnote>
  <w:endnote w:type="continuationSeparator" w:id="0">
    <w:p w14:paraId="111B95E6" w14:textId="77777777" w:rsidR="00BF4A85" w:rsidRDefault="00BF4A85" w:rsidP="00C83B5A">
      <w:pPr>
        <w:spacing w:after="0" w:line="240" w:lineRule="auto"/>
      </w:pPr>
      <w:r>
        <w:continuationSeparator/>
      </w:r>
    </w:p>
  </w:endnote>
  <w:endnote w:type="continuationNotice" w:id="1">
    <w:p w14:paraId="71612A67" w14:textId="77777777" w:rsidR="00BF4A85" w:rsidRDefault="00BF4A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A3646" w14:textId="4CAEDF9B" w:rsidR="000E75A7" w:rsidRDefault="000E75A7">
    <w:pPr>
      <w:pStyle w:val="Footer"/>
    </w:pPr>
    <w:r>
      <w:t xml:space="preserve">Page </w:t>
    </w:r>
    <w:r>
      <w:rPr>
        <w:b/>
        <w:bCs/>
      </w:rPr>
      <w:fldChar w:fldCharType="begin"/>
    </w:r>
    <w:r>
      <w:rPr>
        <w:b/>
        <w:bCs/>
      </w:rPr>
      <w:instrText xml:space="preserve"> PAGE  \* Arabic  \* MERGEFORMAT </w:instrText>
    </w:r>
    <w:r>
      <w:rPr>
        <w:b/>
        <w:bCs/>
      </w:rPr>
      <w:fldChar w:fldCharType="separate"/>
    </w:r>
    <w:r w:rsidR="00994465">
      <w:rPr>
        <w:b/>
        <w:bCs/>
        <w:noProof/>
      </w:rPr>
      <w:t>1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994465">
      <w:rPr>
        <w:b/>
        <w:bCs/>
        <w:noProof/>
      </w:rPr>
      <w:t>14</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DE0D8" w14:textId="77777777" w:rsidR="00BF4A85" w:rsidRDefault="00BF4A85" w:rsidP="00C83B5A">
      <w:pPr>
        <w:spacing w:after="0" w:line="240" w:lineRule="auto"/>
      </w:pPr>
      <w:r>
        <w:separator/>
      </w:r>
    </w:p>
  </w:footnote>
  <w:footnote w:type="continuationSeparator" w:id="0">
    <w:p w14:paraId="4A77E14B" w14:textId="77777777" w:rsidR="00BF4A85" w:rsidRDefault="00BF4A85" w:rsidP="00C83B5A">
      <w:pPr>
        <w:spacing w:after="0" w:line="240" w:lineRule="auto"/>
      </w:pPr>
      <w:r>
        <w:continuationSeparator/>
      </w:r>
    </w:p>
  </w:footnote>
  <w:footnote w:type="continuationNotice" w:id="1">
    <w:p w14:paraId="5DF8A75A" w14:textId="77777777" w:rsidR="00BF4A85" w:rsidRDefault="00BF4A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0DCF49" w14:textId="3A242300" w:rsidR="000E75A7" w:rsidRDefault="005F56B2" w:rsidP="005F56B2">
    <w:pPr>
      <w:jc w:val="center"/>
    </w:pPr>
    <w:r>
      <w:t>WebApp Develop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LM0NTeyNLQ0MjdW0lEKTi0uzszPAykwrAUAe1MmYywAAAA="/>
  </w:docVars>
  <w:rsids>
    <w:rsidRoot w:val="00A11448"/>
    <w:rsid w:val="00001438"/>
    <w:rsid w:val="00005F58"/>
    <w:rsid w:val="000077B4"/>
    <w:rsid w:val="00011D55"/>
    <w:rsid w:val="00016DE9"/>
    <w:rsid w:val="00040CA0"/>
    <w:rsid w:val="0004746C"/>
    <w:rsid w:val="00097765"/>
    <w:rsid w:val="000E003E"/>
    <w:rsid w:val="000E5DAE"/>
    <w:rsid w:val="000E75A7"/>
    <w:rsid w:val="00126653"/>
    <w:rsid w:val="00141C59"/>
    <w:rsid w:val="0016502C"/>
    <w:rsid w:val="00165DEF"/>
    <w:rsid w:val="00190935"/>
    <w:rsid w:val="001C1EAF"/>
    <w:rsid w:val="001F273E"/>
    <w:rsid w:val="00203CC5"/>
    <w:rsid w:val="00212915"/>
    <w:rsid w:val="00234225"/>
    <w:rsid w:val="00236BA4"/>
    <w:rsid w:val="00257E71"/>
    <w:rsid w:val="002E22B7"/>
    <w:rsid w:val="002F41AD"/>
    <w:rsid w:val="003252F5"/>
    <w:rsid w:val="0039158B"/>
    <w:rsid w:val="003A4298"/>
    <w:rsid w:val="003B17CC"/>
    <w:rsid w:val="003C3F3D"/>
    <w:rsid w:val="003D74F3"/>
    <w:rsid w:val="003D7575"/>
    <w:rsid w:val="00400749"/>
    <w:rsid w:val="00403753"/>
    <w:rsid w:val="00407244"/>
    <w:rsid w:val="00411DED"/>
    <w:rsid w:val="00414B0A"/>
    <w:rsid w:val="004239DD"/>
    <w:rsid w:val="004334B5"/>
    <w:rsid w:val="00462A30"/>
    <w:rsid w:val="00477E8F"/>
    <w:rsid w:val="0048596E"/>
    <w:rsid w:val="0048641E"/>
    <w:rsid w:val="00495D77"/>
    <w:rsid w:val="004E5385"/>
    <w:rsid w:val="004F3BF7"/>
    <w:rsid w:val="00527712"/>
    <w:rsid w:val="00533760"/>
    <w:rsid w:val="00544841"/>
    <w:rsid w:val="00553C3C"/>
    <w:rsid w:val="00561135"/>
    <w:rsid w:val="005C558F"/>
    <w:rsid w:val="005D0B17"/>
    <w:rsid w:val="005E342F"/>
    <w:rsid w:val="005F56B2"/>
    <w:rsid w:val="00601D94"/>
    <w:rsid w:val="00603C9A"/>
    <w:rsid w:val="00620CF9"/>
    <w:rsid w:val="0064468A"/>
    <w:rsid w:val="00645FB7"/>
    <w:rsid w:val="006765D3"/>
    <w:rsid w:val="006C52D1"/>
    <w:rsid w:val="00711CAF"/>
    <w:rsid w:val="007C122A"/>
    <w:rsid w:val="00821A41"/>
    <w:rsid w:val="00843529"/>
    <w:rsid w:val="00843C16"/>
    <w:rsid w:val="00891195"/>
    <w:rsid w:val="008C1270"/>
    <w:rsid w:val="008F2F52"/>
    <w:rsid w:val="009331B4"/>
    <w:rsid w:val="0096614E"/>
    <w:rsid w:val="009920C6"/>
    <w:rsid w:val="00994465"/>
    <w:rsid w:val="009A78B6"/>
    <w:rsid w:val="009C1C61"/>
    <w:rsid w:val="009F0215"/>
    <w:rsid w:val="00A0572F"/>
    <w:rsid w:val="00A061FE"/>
    <w:rsid w:val="00A11448"/>
    <w:rsid w:val="00A114D7"/>
    <w:rsid w:val="00A41C75"/>
    <w:rsid w:val="00A93272"/>
    <w:rsid w:val="00AA760C"/>
    <w:rsid w:val="00AB60EC"/>
    <w:rsid w:val="00AE14D0"/>
    <w:rsid w:val="00AE2652"/>
    <w:rsid w:val="00AF6CED"/>
    <w:rsid w:val="00B04A7A"/>
    <w:rsid w:val="00B1249B"/>
    <w:rsid w:val="00B32587"/>
    <w:rsid w:val="00B442C8"/>
    <w:rsid w:val="00B5329A"/>
    <w:rsid w:val="00B96C6D"/>
    <w:rsid w:val="00BA3658"/>
    <w:rsid w:val="00BC6B43"/>
    <w:rsid w:val="00BD5AF7"/>
    <w:rsid w:val="00BE2015"/>
    <w:rsid w:val="00BF063D"/>
    <w:rsid w:val="00BF08F3"/>
    <w:rsid w:val="00BF4A85"/>
    <w:rsid w:val="00C3061C"/>
    <w:rsid w:val="00C43029"/>
    <w:rsid w:val="00C747B3"/>
    <w:rsid w:val="00C8186C"/>
    <w:rsid w:val="00C82BFE"/>
    <w:rsid w:val="00C83B5A"/>
    <w:rsid w:val="00C95875"/>
    <w:rsid w:val="00CE4DEF"/>
    <w:rsid w:val="00CF4083"/>
    <w:rsid w:val="00D04574"/>
    <w:rsid w:val="00D119F0"/>
    <w:rsid w:val="00D43FE3"/>
    <w:rsid w:val="00D907FB"/>
    <w:rsid w:val="00DA363D"/>
    <w:rsid w:val="00DA56CB"/>
    <w:rsid w:val="00DB05DA"/>
    <w:rsid w:val="00DC5517"/>
    <w:rsid w:val="00DD42F9"/>
    <w:rsid w:val="00E36B30"/>
    <w:rsid w:val="00E4667D"/>
    <w:rsid w:val="00E737C4"/>
    <w:rsid w:val="00E9217F"/>
    <w:rsid w:val="00EB06F5"/>
    <w:rsid w:val="00EF3866"/>
    <w:rsid w:val="00F05027"/>
    <w:rsid w:val="00F10232"/>
    <w:rsid w:val="00F279F8"/>
    <w:rsid w:val="00F31288"/>
    <w:rsid w:val="00F40066"/>
    <w:rsid w:val="00F40C6D"/>
    <w:rsid w:val="00F517EC"/>
    <w:rsid w:val="00F86631"/>
    <w:rsid w:val="00FA1681"/>
    <w:rsid w:val="00FA53AD"/>
    <w:rsid w:val="00FC1C3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11AB7B"/>
  <w15:docId w15:val="{B7307C3A-9A6E-4F75-9EB8-391F0643C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114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A1144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4-Accent61">
    <w:name w:val="List Table 4 - Accent 61"/>
    <w:basedOn w:val="TableNormal"/>
    <w:uiPriority w:val="49"/>
    <w:rsid w:val="00A1144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4-Accent31">
    <w:name w:val="List Table 4 - Accent 31"/>
    <w:basedOn w:val="TableNormal"/>
    <w:uiPriority w:val="49"/>
    <w:rsid w:val="008911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C83B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83B5A"/>
  </w:style>
  <w:style w:type="paragraph" w:styleId="Footer">
    <w:name w:val="footer"/>
    <w:basedOn w:val="Normal"/>
    <w:link w:val="FooterChar"/>
    <w:uiPriority w:val="99"/>
    <w:unhideWhenUsed/>
    <w:rsid w:val="00C83B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83B5A"/>
  </w:style>
  <w:style w:type="paragraph" w:styleId="BalloonText">
    <w:name w:val="Balloon Text"/>
    <w:basedOn w:val="Normal"/>
    <w:link w:val="BalloonTextChar"/>
    <w:uiPriority w:val="99"/>
    <w:semiHidden/>
    <w:unhideWhenUsed/>
    <w:rsid w:val="0053376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33760"/>
    <w:rPr>
      <w:rFonts w:ascii="Lucida Grande" w:hAnsi="Lucida Grande" w:cs="Lucida Grande"/>
      <w:sz w:val="18"/>
      <w:szCs w:val="18"/>
    </w:rPr>
  </w:style>
  <w:style w:type="paragraph" w:styleId="Caption">
    <w:name w:val="caption"/>
    <w:basedOn w:val="Normal"/>
    <w:next w:val="Normal"/>
    <w:uiPriority w:val="35"/>
    <w:semiHidden/>
    <w:unhideWhenUsed/>
    <w:qFormat/>
    <w:rsid w:val="00533760"/>
    <w:pPr>
      <w:spacing w:after="200" w:line="240" w:lineRule="auto"/>
    </w:pPr>
    <w:rPr>
      <w:b/>
      <w:bCs/>
      <w:color w:val="5B9BD5"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bbb5daf-969c-4f40-87cd-5e0930f670ea">
      <Terms xmlns="http://schemas.microsoft.com/office/infopath/2007/PartnerControls"/>
    </lcf76f155ced4ddcb4097134ff3c332f>
    <TaxCatchAll xmlns="fb774388-2998-4aae-baf7-159496f45c3a" xsi:nil="true"/>
    <SharedWithUsers xmlns="fb774388-2998-4aae-baf7-159496f45c3a">
      <UserInfo>
        <DisplayName/>
        <AccountId xsi:nil="true"/>
        <AccountType/>
      </UserInfo>
    </SharedWithUsers>
    <MediaLengthInSeconds xmlns="7bbb5daf-969c-4f40-87cd-5e0930f670e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920BFDE676AFF43BCC972EC3F8D1F1E" ma:contentTypeVersion="14" ma:contentTypeDescription="Create a new document." ma:contentTypeScope="" ma:versionID="7834e44233543f42a94702dc2f62de79">
  <xsd:schema xmlns:xsd="http://www.w3.org/2001/XMLSchema" xmlns:xs="http://www.w3.org/2001/XMLSchema" xmlns:p="http://schemas.microsoft.com/office/2006/metadata/properties" xmlns:ns2="fb774388-2998-4aae-baf7-159496f45c3a" xmlns:ns3="7bbb5daf-969c-4f40-87cd-5e0930f670ea" targetNamespace="http://schemas.microsoft.com/office/2006/metadata/properties" ma:root="true" ma:fieldsID="132c2d0447f92f17f6984c4dccb48e2f" ns2:_="" ns3:_="">
    <xsd:import namespace="fb774388-2998-4aae-baf7-159496f45c3a"/>
    <xsd:import namespace="7bbb5daf-969c-4f40-87cd-5e0930f670e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774388-2998-4aae-baf7-159496f45c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b745cb23-3a6e-4617-9038-307d23d6b8fe}" ma:internalName="TaxCatchAll" ma:showField="CatchAllData" ma:web="fb774388-2998-4aae-baf7-159496f45c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bbb5daf-969c-4f40-87cd-5e0930f670e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386ffe3-f506-4fc2-834c-383d1dcde913"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978893-858C-4007-962C-C77ADF04AB9D}">
  <ds:schemaRefs>
    <ds:schemaRef ds:uri="http://purl.org/dc/dcmitype/"/>
    <ds:schemaRef ds:uri="http://purl.org/dc/terms/"/>
    <ds:schemaRef ds:uri="http://schemas.microsoft.com/office/2006/documentManagement/types"/>
    <ds:schemaRef ds:uri="http://schemas.microsoft.com/office/2006/metadata/properties"/>
    <ds:schemaRef ds:uri="6cc4bfd8-f30d-4435-b329-f51f46eff6b7"/>
    <ds:schemaRef ds:uri="http://schemas.openxmlformats.org/package/2006/metadata/core-properties"/>
    <ds:schemaRef ds:uri="http://schemas.microsoft.com/office/infopath/2007/PartnerControls"/>
    <ds:schemaRef ds:uri="acc6c5d6-5881-442e-aacb-c3d13f9a18f2"/>
    <ds:schemaRef ds:uri="http://www.w3.org/XML/1998/namespace"/>
    <ds:schemaRef ds:uri="http://purl.org/dc/elements/1.1/"/>
    <ds:schemaRef ds:uri="7bbb5daf-969c-4f40-87cd-5e0930f670ea"/>
    <ds:schemaRef ds:uri="fb774388-2998-4aae-baf7-159496f45c3a"/>
  </ds:schemaRefs>
</ds:datastoreItem>
</file>

<file path=customXml/itemProps2.xml><?xml version="1.0" encoding="utf-8"?>
<ds:datastoreItem xmlns:ds="http://schemas.openxmlformats.org/officeDocument/2006/customXml" ds:itemID="{6083431A-D4E9-4665-A3F0-BBDEAF20EA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774388-2998-4aae-baf7-159496f45c3a"/>
    <ds:schemaRef ds:uri="7bbb5daf-969c-4f40-87cd-5e0930f670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4219EE-B0D3-4522-A537-A950D4C895B8}">
  <ds:schemaRefs>
    <ds:schemaRef ds:uri="http://schemas.microsoft.com/sharepoint/v3/contenttype/forms"/>
  </ds:schemaRefs>
</ds:datastoreItem>
</file>

<file path=customXml/itemProps4.xml><?xml version="1.0" encoding="utf-8"?>
<ds:datastoreItem xmlns:ds="http://schemas.openxmlformats.org/officeDocument/2006/customXml" ds:itemID="{F7DE26F5-F834-44D2-B37E-946E351E7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0</Pages>
  <Words>848</Words>
  <Characters>484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Weston College</Company>
  <LinksUpToDate>false</LinksUpToDate>
  <CharactersWithSpaces>5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Lucy Gardener</cp:lastModifiedBy>
  <cp:revision>20</cp:revision>
  <dcterms:created xsi:type="dcterms:W3CDTF">2022-01-02T14:23:00Z</dcterms:created>
  <dcterms:modified xsi:type="dcterms:W3CDTF">2024-04-2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20BFDE676AFF43BCC972EC3F8D1F1E</vt:lpwstr>
  </property>
  <property fmtid="{D5CDD505-2E9C-101B-9397-08002B2CF9AE}" pid="3" name="MediaServiceImageTags">
    <vt:lpwstr/>
  </property>
  <property fmtid="{D5CDD505-2E9C-101B-9397-08002B2CF9AE}" pid="4" name="Order">
    <vt:r8>2035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